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7401649"/>
        <w:docPartObj>
          <w:docPartGallery w:val="Cover Pages"/>
          <w:docPartUnique/>
        </w:docPartObj>
      </w:sdtPr>
      <w:sdtContent>
        <w:p w14:paraId="59D97B7C" w14:textId="77777777" w:rsidR="00F65553" w:rsidRDefault="00F65553" w:rsidP="00A822F1">
          <w:r>
            <w:rPr>
              <w:noProof/>
            </w:rPr>
            <w:drawing>
              <wp:anchor distT="0" distB="0" distL="114300" distR="114300" simplePos="0" relativeHeight="251660288" behindDoc="1" locked="0" layoutInCell="1" allowOverlap="1" wp14:anchorId="5C0F18C7" wp14:editId="6BA58F12">
                <wp:simplePos x="0" y="0"/>
                <wp:positionH relativeFrom="page">
                  <wp:align>right</wp:align>
                </wp:positionH>
                <wp:positionV relativeFrom="paragraph">
                  <wp:posOffset>-906467</wp:posOffset>
                </wp:positionV>
                <wp:extent cx="7782560" cy="10071548"/>
                <wp:effectExtent l="0" t="0" r="8890" b="6350"/>
                <wp:wrapNone/>
                <wp:docPr id="9" name="Picture 9" descr="Imagen de la pantalla de un celular con letras&#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magen de la pantalla de un celular con letras&#10;&#10;Descripción generada automáticamente con confianza baj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82560" cy="10071548"/>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9264" behindDoc="0" locked="0" layoutInCell="1" allowOverlap="1" wp14:anchorId="274414A4" wp14:editId="79D8A294">
                    <wp:simplePos x="0" y="0"/>
                    <wp:positionH relativeFrom="column">
                      <wp:posOffset>2795905</wp:posOffset>
                    </wp:positionH>
                    <wp:positionV relativeFrom="paragraph">
                      <wp:posOffset>0</wp:posOffset>
                    </wp:positionV>
                    <wp:extent cx="3634105" cy="1404620"/>
                    <wp:effectExtent l="0" t="0" r="444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105" cy="1404620"/>
                            </a:xfrm>
                            <a:prstGeom prst="rect">
                              <a:avLst/>
                            </a:prstGeom>
                            <a:solidFill>
                              <a:srgbClr val="FFFFFF"/>
                            </a:solidFill>
                            <a:ln w="9525">
                              <a:noFill/>
                              <a:miter lim="800000"/>
                              <a:headEnd/>
                              <a:tailEnd/>
                            </a:ln>
                          </wps:spPr>
                          <wps:txbx>
                            <w:txbxContent>
                              <w:p w14:paraId="243F7B54" w14:textId="64E13FEC" w:rsidR="00F65553" w:rsidRPr="00924CC5" w:rsidRDefault="00F65553" w:rsidP="00A822F1">
                                <w:pPr>
                                  <w:jc w:val="right"/>
                                  <w:rPr>
                                    <w:lang w:val="es-ES"/>
                                  </w:rPr>
                                </w:pPr>
                                <w:r>
                                  <w:rPr>
                                    <w:lang w:val="es-ES"/>
                                  </w:rPr>
                                  <w:t xml:space="preserve">Tampico, Tamaulipas a </w:t>
                                </w:r>
                                <w:r w:rsidR="00153E1C">
                                  <w:rPr>
                                    <w:b/>
                                    <w:bCs/>
                                    <w:lang w:val="es-ES"/>
                                  </w:rPr>
                                  <w:t>8</w:t>
                                </w:r>
                                <w:r>
                                  <w:rPr>
                                    <w:lang w:val="es-ES"/>
                                  </w:rPr>
                                  <w:t xml:space="preserve"> de </w:t>
                                </w:r>
                                <w:proofErr w:type="gramStart"/>
                                <w:r w:rsidR="00301DB3">
                                  <w:rPr>
                                    <w:b/>
                                    <w:bCs/>
                                    <w:lang w:val="es-ES"/>
                                  </w:rPr>
                                  <w:t>Diciembre</w:t>
                                </w:r>
                                <w:proofErr w:type="gramEnd"/>
                                <w:r>
                                  <w:rPr>
                                    <w:lang w:val="es-ES"/>
                                  </w:rPr>
                                  <w:t xml:space="preserve"> de </w:t>
                                </w:r>
                                <w:r w:rsidRPr="00691957">
                                  <w:rPr>
                                    <w:b/>
                                    <w:bCs/>
                                    <w:lang w:val="es-ES"/>
                                  </w:rPr>
                                  <w:t>202</w:t>
                                </w:r>
                                <w:r>
                                  <w:rPr>
                                    <w:b/>
                                    <w:bCs/>
                                    <w:lang w:val="es-ES"/>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74414A4" id="_x0000_t202" coordsize="21600,21600" o:spt="202" path="m,l,21600r21600,l21600,xe">
                    <v:stroke joinstyle="miter"/>
                    <v:path gradientshapeok="t" o:connecttype="rect"/>
                  </v:shapetype>
                  <v:shape id="Text Box 2" o:spid="_x0000_s1026" type="#_x0000_t202" style="position:absolute;left:0;text-align:left;margin-left:220.15pt;margin-top:0;width:286.1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" stroked="f">
                    <v:textbox style="mso-fit-shape-to-text:t">
                      <w:txbxContent>
                        <w:p w14:paraId="243F7B54" w14:textId="64E13FEC" w:rsidR="00F65553" w:rsidRPr="00924CC5" w:rsidRDefault="00F65553" w:rsidP="00A822F1">
                          <w:pPr>
                            <w:jc w:val="right"/>
                            <w:rPr>
                              <w:lang w:val="es-ES"/>
                            </w:rPr>
                          </w:pPr>
                          <w:r>
                            <w:rPr>
                              <w:lang w:val="es-ES"/>
                            </w:rPr>
                            <w:t xml:space="preserve">Tampico, Tamaulipas a </w:t>
                          </w:r>
                          <w:r w:rsidR="00153E1C">
                            <w:rPr>
                              <w:b/>
                              <w:bCs/>
                              <w:lang w:val="es-ES"/>
                            </w:rPr>
                            <w:t>8</w:t>
                          </w:r>
                          <w:r>
                            <w:rPr>
                              <w:lang w:val="es-ES"/>
                            </w:rPr>
                            <w:t xml:space="preserve"> de </w:t>
                          </w:r>
                          <w:proofErr w:type="gramStart"/>
                          <w:r w:rsidR="00301DB3">
                            <w:rPr>
                              <w:b/>
                              <w:bCs/>
                              <w:lang w:val="es-ES"/>
                            </w:rPr>
                            <w:t>Diciembre</w:t>
                          </w:r>
                          <w:proofErr w:type="gramEnd"/>
                          <w:r>
                            <w:rPr>
                              <w:lang w:val="es-ES"/>
                            </w:rPr>
                            <w:t xml:space="preserve"> de </w:t>
                          </w:r>
                          <w:r w:rsidRPr="00691957">
                            <w:rPr>
                              <w:b/>
                              <w:bCs/>
                              <w:lang w:val="es-ES"/>
                            </w:rPr>
                            <w:t>202</w:t>
                          </w:r>
                          <w:r>
                            <w:rPr>
                              <w:b/>
                              <w:bCs/>
                              <w:lang w:val="es-ES"/>
                            </w:rPr>
                            <w:t>2</w:t>
                          </w:r>
                        </w:p>
                      </w:txbxContent>
                    </v:textbox>
                    <w10:wrap type="square"/>
                  </v:shape>
                </w:pict>
              </mc:Fallback>
            </mc:AlternateContent>
          </w:r>
        </w:p>
        <w:p w14:paraId="076328FB" w14:textId="77777777" w:rsidR="00F65553" w:rsidRDefault="00F65553" w:rsidP="00A822F1"/>
        <w:p w14:paraId="0227CC00" w14:textId="77777777" w:rsidR="00F65553" w:rsidRDefault="00F65553" w:rsidP="00A822F1"/>
        <w:p w14:paraId="4BC9D2EC" w14:textId="77777777" w:rsidR="00F65553" w:rsidRDefault="00F65553" w:rsidP="00A822F1"/>
        <w:p w14:paraId="18AD870C" w14:textId="77777777" w:rsidR="00F65553" w:rsidRDefault="00F65553" w:rsidP="00A822F1"/>
        <w:p w14:paraId="5422A3A3" w14:textId="77777777" w:rsidR="00F65553" w:rsidRDefault="00F65553" w:rsidP="00A822F1"/>
        <w:p w14:paraId="4FEC7A9B" w14:textId="77777777" w:rsidR="00F65553" w:rsidRDefault="00F65553" w:rsidP="00A822F1"/>
        <w:p w14:paraId="3E2876B5" w14:textId="77777777" w:rsidR="00F65553" w:rsidRDefault="00F65553" w:rsidP="00A822F1">
          <w:pPr>
            <w:tabs>
              <w:tab w:val="left" w:pos="7368"/>
            </w:tabs>
          </w:pPr>
          <w:r>
            <w:tab/>
          </w:r>
        </w:p>
        <w:p w14:paraId="315ED4E6" w14:textId="77777777" w:rsidR="00F65553" w:rsidRDefault="00F65553" w:rsidP="00A822F1"/>
        <w:p w14:paraId="1E1A388C" w14:textId="77777777" w:rsidR="00F65553" w:rsidRDefault="00F65553" w:rsidP="00A822F1">
          <w:pPr>
            <w:tabs>
              <w:tab w:val="left" w:pos="5272"/>
              <w:tab w:val="left" w:pos="6104"/>
            </w:tabs>
          </w:pPr>
          <w:r>
            <w:tab/>
          </w:r>
          <w:r>
            <w:tab/>
          </w:r>
        </w:p>
        <w:p w14:paraId="6EF82727" w14:textId="7B9911F8" w:rsidR="00F65553" w:rsidRDefault="00F65553" w:rsidP="00A822F1"/>
        <w:p w14:paraId="4102EA45" w14:textId="604F1205" w:rsidR="00F65553" w:rsidRDefault="00F65553" w:rsidP="00A822F1"/>
        <w:p w14:paraId="27E23082" w14:textId="40600031" w:rsidR="00F65553" w:rsidRDefault="00F65553" w:rsidP="00A822F1"/>
        <w:p w14:paraId="2B6BC418" w14:textId="0242C7EF" w:rsidR="00F65553" w:rsidRDefault="00F65553" w:rsidP="00A822F1"/>
        <w:p w14:paraId="604E9087" w14:textId="50CC90A4" w:rsidR="00F65553" w:rsidRDefault="00F65553" w:rsidP="00A822F1"/>
        <w:p w14:paraId="410B73A5" w14:textId="5427CACF" w:rsidR="00F65553" w:rsidRDefault="00F65553" w:rsidP="00A822F1"/>
        <w:p w14:paraId="6F604A4B" w14:textId="72349F71" w:rsidR="00F65553" w:rsidRPr="00A30258" w:rsidRDefault="00000000" w:rsidP="00A30258">
          <w:pPr>
            <w:spacing w:line="259" w:lineRule="auto"/>
            <w:jc w:val="left"/>
            <w:rPr>
              <w:rFonts w:eastAsiaTheme="majorEastAsia" w:cstheme="majorBidi"/>
              <w:b/>
              <w:sz w:val="52"/>
              <w:szCs w:val="32"/>
            </w:rPr>
          </w:pPr>
        </w:p>
      </w:sdtContent>
    </w:sdt>
    <w:p w14:paraId="039F815C" w14:textId="7CCBEC48" w:rsidR="009D3BEB" w:rsidRDefault="009D3BEB">
      <w:pPr>
        <w:rPr>
          <w:lang w:val="es-ES"/>
        </w:rPr>
      </w:pPr>
    </w:p>
    <w:p w14:paraId="1418A0FF" w14:textId="1835E139" w:rsidR="00F65553" w:rsidRDefault="00F65553">
      <w:pPr>
        <w:rPr>
          <w:lang w:val="es-ES"/>
        </w:rPr>
      </w:pPr>
    </w:p>
    <w:p w14:paraId="60ADAD1C" w14:textId="1D1D57CC" w:rsidR="00F65553" w:rsidRDefault="00F65553">
      <w:pPr>
        <w:rPr>
          <w:lang w:val="es-ES"/>
        </w:rPr>
      </w:pPr>
    </w:p>
    <w:p w14:paraId="09BDE084" w14:textId="159C4157" w:rsidR="00F65553" w:rsidRDefault="00F65553">
      <w:pPr>
        <w:rPr>
          <w:lang w:val="es-ES"/>
        </w:rPr>
      </w:pPr>
      <w:r>
        <w:rPr>
          <w:noProof/>
        </w:rPr>
        <mc:AlternateContent>
          <mc:Choice Requires="wps">
            <w:drawing>
              <wp:anchor distT="0" distB="0" distL="114300" distR="114300" simplePos="0" relativeHeight="251661312" behindDoc="0" locked="0" layoutInCell="1" allowOverlap="1" wp14:anchorId="06E20127" wp14:editId="1FBBC4BC">
                <wp:simplePos x="0" y="0"/>
                <wp:positionH relativeFrom="margin">
                  <wp:posOffset>-502920</wp:posOffset>
                </wp:positionH>
                <wp:positionV relativeFrom="paragraph">
                  <wp:posOffset>250825</wp:posOffset>
                </wp:positionV>
                <wp:extent cx="6618605" cy="4655127"/>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6618605" cy="4655127"/>
                        </a:xfrm>
                        <a:prstGeom prst="rect">
                          <a:avLst/>
                        </a:prstGeom>
                        <a:noFill/>
                        <a:ln w="6350">
                          <a:noFill/>
                        </a:ln>
                      </wps:spPr>
                      <wps:txbx>
                        <w:txbxContent>
                          <w:p w14:paraId="107B1483" w14:textId="2EC21875" w:rsidR="00F65553" w:rsidRDefault="00AA6506" w:rsidP="00E77237">
                            <w:pPr>
                              <w:jc w:val="center"/>
                              <w:rPr>
                                <w:b/>
                                <w:sz w:val="72"/>
                              </w:rPr>
                            </w:pPr>
                            <w:r>
                              <w:rPr>
                                <w:b/>
                                <w:sz w:val="72"/>
                              </w:rPr>
                              <w:t>Pr</w:t>
                            </w:r>
                            <w:r w:rsidR="00E6656D">
                              <w:rPr>
                                <w:b/>
                                <w:sz w:val="72"/>
                              </w:rPr>
                              <w:t>oyecto Integrador</w:t>
                            </w:r>
                          </w:p>
                          <w:p w14:paraId="7C026558" w14:textId="5FD2D3D3" w:rsidR="00E77237" w:rsidRPr="00E77237" w:rsidRDefault="00E77237" w:rsidP="00E77237">
                            <w:pPr>
                              <w:jc w:val="center"/>
                              <w:rPr>
                                <w:b/>
                                <w:sz w:val="72"/>
                              </w:rPr>
                            </w:pPr>
                            <w:r>
                              <w:rPr>
                                <w:b/>
                                <w:sz w:val="72"/>
                              </w:rPr>
                              <w:t>Equipo 1</w:t>
                            </w:r>
                          </w:p>
                          <w:p w14:paraId="5CCEAC52" w14:textId="77777777" w:rsidR="00F65553" w:rsidRPr="00F65553" w:rsidRDefault="00F65553" w:rsidP="00A822F1">
                            <w:pPr>
                              <w:jc w:val="center"/>
                              <w:rPr>
                                <w:b/>
                                <w:sz w:val="72"/>
                                <w:szCs w:val="24"/>
                              </w:rPr>
                            </w:pPr>
                          </w:p>
                          <w:p w14:paraId="7FB5B19B" w14:textId="31B9BA55" w:rsidR="00F65553" w:rsidRDefault="00F65553" w:rsidP="00A822F1">
                            <w:pPr>
                              <w:jc w:val="center"/>
                              <w:rPr>
                                <w:b/>
                                <w:bCs/>
                                <w:sz w:val="40"/>
                              </w:rPr>
                            </w:pPr>
                            <w:r>
                              <w:rPr>
                                <w:sz w:val="40"/>
                              </w:rPr>
                              <w:t>Nombre</w:t>
                            </w:r>
                            <w:r w:rsidR="00153E1C">
                              <w:rPr>
                                <w:sz w:val="40"/>
                              </w:rPr>
                              <w:t>s</w:t>
                            </w:r>
                            <w:r>
                              <w:rPr>
                                <w:sz w:val="40"/>
                              </w:rPr>
                              <w:t xml:space="preserve">: </w:t>
                            </w:r>
                            <w:r w:rsidR="00153E1C">
                              <w:rPr>
                                <w:b/>
                                <w:bCs/>
                                <w:sz w:val="40"/>
                              </w:rPr>
                              <w:t>Gonzalez Saldivar Luis Roberto</w:t>
                            </w:r>
                          </w:p>
                          <w:p w14:paraId="24C3FC8B" w14:textId="73D29437" w:rsidR="00153E1C" w:rsidRDefault="00153E1C" w:rsidP="00A822F1">
                            <w:pPr>
                              <w:jc w:val="center"/>
                              <w:rPr>
                                <w:b/>
                                <w:bCs/>
                                <w:sz w:val="40"/>
                              </w:rPr>
                            </w:pPr>
                            <w:proofErr w:type="spellStart"/>
                            <w:r>
                              <w:rPr>
                                <w:b/>
                                <w:bCs/>
                                <w:sz w:val="40"/>
                              </w:rPr>
                              <w:t>Martinez</w:t>
                            </w:r>
                            <w:proofErr w:type="spellEnd"/>
                            <w:r>
                              <w:rPr>
                                <w:b/>
                                <w:bCs/>
                                <w:sz w:val="40"/>
                              </w:rPr>
                              <w:t xml:space="preserve"> Reyes Fernando</w:t>
                            </w:r>
                          </w:p>
                          <w:p w14:paraId="786B961E" w14:textId="77777777" w:rsidR="00F65553" w:rsidRDefault="00F65553" w:rsidP="00A822F1">
                            <w:pPr>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22770DEC" w14:textId="3AA179A2" w:rsidR="00E77237" w:rsidRDefault="00F65553" w:rsidP="00A822F1">
                            <w:pPr>
                              <w:jc w:val="center"/>
                              <w:rPr>
                                <w:b/>
                                <w:bCs/>
                                <w:sz w:val="40"/>
                              </w:rPr>
                            </w:pPr>
                            <w:r>
                              <w:rPr>
                                <w:sz w:val="40"/>
                              </w:rPr>
                              <w:t xml:space="preserve">Asignatura: </w:t>
                            </w:r>
                            <w:r w:rsidR="00AA6506">
                              <w:rPr>
                                <w:b/>
                                <w:bCs/>
                                <w:sz w:val="40"/>
                              </w:rPr>
                              <w:t>Programación de Microprocesadores</w:t>
                            </w:r>
                          </w:p>
                          <w:p w14:paraId="6EB31239" w14:textId="7549921B" w:rsidR="00F65553" w:rsidRDefault="00153E1C" w:rsidP="00A822F1">
                            <w:pPr>
                              <w:jc w:val="center"/>
                              <w:rPr>
                                <w:sz w:val="40"/>
                              </w:rPr>
                            </w:pPr>
                            <w:r>
                              <w:rPr>
                                <w:b/>
                                <w:bCs/>
                                <w:sz w:val="40"/>
                              </w:rPr>
                              <w:t>8</w:t>
                            </w:r>
                            <w:r>
                              <w:rPr>
                                <w:sz w:val="40"/>
                              </w:rPr>
                              <w:t>v</w:t>
                            </w:r>
                            <w:r w:rsidR="00F65553">
                              <w:rPr>
                                <w:sz w:val="40"/>
                              </w:rPr>
                              <w:t>o. Semestre – Grupo “</w:t>
                            </w:r>
                            <w:r>
                              <w:rPr>
                                <w:b/>
                                <w:bCs/>
                                <w:sz w:val="40"/>
                              </w:rPr>
                              <w:t>I</w:t>
                            </w:r>
                            <w:r w:rsidR="00F65553">
                              <w:rPr>
                                <w:sz w:val="40"/>
                              </w:rPr>
                              <w:t>”</w:t>
                            </w:r>
                          </w:p>
                          <w:p w14:paraId="66CF0459" w14:textId="29027EFA" w:rsidR="00F65553" w:rsidRDefault="00F65553" w:rsidP="00A822F1">
                            <w:pPr>
                              <w:jc w:val="center"/>
                            </w:pPr>
                            <w:r>
                              <w:rPr>
                                <w:sz w:val="40"/>
                              </w:rPr>
                              <w:t>2022-</w:t>
                            </w:r>
                            <w:r w:rsidR="00301DB3">
                              <w:rPr>
                                <w:sz w:val="40"/>
                              </w:rPr>
                              <w:t>3</w:t>
                            </w:r>
                          </w:p>
                          <w:p w14:paraId="2EE6BD0C" w14:textId="77777777" w:rsidR="00F65553" w:rsidRDefault="00F65553" w:rsidP="00A822F1">
                            <w:pPr>
                              <w:jc w:val="center"/>
                              <w:rPr>
                                <w:sz w:val="40"/>
                              </w:rPr>
                            </w:pPr>
                          </w:p>
                          <w:p w14:paraId="64EF52B8" w14:textId="77777777" w:rsidR="00F65553" w:rsidRDefault="00F65553" w:rsidP="00A822F1">
                            <w:pPr>
                              <w:jc w:val="center"/>
                              <w:rPr>
                                <w:b/>
                                <w:sz w:val="72"/>
                              </w:rPr>
                            </w:pPr>
                          </w:p>
                          <w:p w14:paraId="4C45431F" w14:textId="77777777" w:rsidR="00F65553" w:rsidRDefault="00F65553" w:rsidP="00A822F1">
                            <w:pPr>
                              <w:jc w:val="center"/>
                              <w:rPr>
                                <w:b/>
                                <w:sz w:val="72"/>
                              </w:rPr>
                            </w:pPr>
                          </w:p>
                          <w:p w14:paraId="182CD3C8" w14:textId="77777777" w:rsidR="00F65553" w:rsidRDefault="00F65553" w:rsidP="00A822F1">
                            <w:pPr>
                              <w:jc w:val="center"/>
                              <w:rPr>
                                <w:b/>
                                <w:sz w:val="72"/>
                              </w:rPr>
                            </w:pPr>
                          </w:p>
                          <w:p w14:paraId="0AC55921" w14:textId="77777777" w:rsidR="00F65553" w:rsidRDefault="00F65553"/>
                          <w:p w14:paraId="4FF906AD" w14:textId="77777777" w:rsidR="00F65553" w:rsidRDefault="00F655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20127" id="Cuadro de texto 8" o:spid="_x0000_s1027" type="#_x0000_t202" style="position:absolute;left:0;text-align:left;margin-left:-39.6pt;margin-top:19.75pt;width:521.15pt;height:366.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" filled="f" stroked="f" strokeweight=".5pt">
                <v:textbox>
                  <w:txbxContent>
                    <w:p w14:paraId="107B1483" w14:textId="2EC21875" w:rsidR="00F65553" w:rsidRDefault="00AA6506" w:rsidP="00E77237">
                      <w:pPr>
                        <w:jc w:val="center"/>
                        <w:rPr>
                          <w:b/>
                          <w:sz w:val="72"/>
                        </w:rPr>
                      </w:pPr>
                      <w:r>
                        <w:rPr>
                          <w:b/>
                          <w:sz w:val="72"/>
                        </w:rPr>
                        <w:t>Pr</w:t>
                      </w:r>
                      <w:r w:rsidR="00E6656D">
                        <w:rPr>
                          <w:b/>
                          <w:sz w:val="72"/>
                        </w:rPr>
                        <w:t>oyecto Integrador</w:t>
                      </w:r>
                    </w:p>
                    <w:p w14:paraId="7C026558" w14:textId="5FD2D3D3" w:rsidR="00E77237" w:rsidRPr="00E77237" w:rsidRDefault="00E77237" w:rsidP="00E77237">
                      <w:pPr>
                        <w:jc w:val="center"/>
                        <w:rPr>
                          <w:b/>
                          <w:sz w:val="72"/>
                        </w:rPr>
                      </w:pPr>
                      <w:r>
                        <w:rPr>
                          <w:b/>
                          <w:sz w:val="72"/>
                        </w:rPr>
                        <w:t>Equipo 1</w:t>
                      </w:r>
                    </w:p>
                    <w:p w14:paraId="5CCEAC52" w14:textId="77777777" w:rsidR="00F65553" w:rsidRPr="00F65553" w:rsidRDefault="00F65553" w:rsidP="00A822F1">
                      <w:pPr>
                        <w:jc w:val="center"/>
                        <w:rPr>
                          <w:b/>
                          <w:sz w:val="72"/>
                          <w:szCs w:val="24"/>
                        </w:rPr>
                      </w:pPr>
                    </w:p>
                    <w:p w14:paraId="7FB5B19B" w14:textId="31B9BA55" w:rsidR="00F65553" w:rsidRDefault="00F65553" w:rsidP="00A822F1">
                      <w:pPr>
                        <w:jc w:val="center"/>
                        <w:rPr>
                          <w:b/>
                          <w:bCs/>
                          <w:sz w:val="40"/>
                        </w:rPr>
                      </w:pPr>
                      <w:r>
                        <w:rPr>
                          <w:sz w:val="40"/>
                        </w:rPr>
                        <w:t>Nombre</w:t>
                      </w:r>
                      <w:r w:rsidR="00153E1C">
                        <w:rPr>
                          <w:sz w:val="40"/>
                        </w:rPr>
                        <w:t>s</w:t>
                      </w:r>
                      <w:r>
                        <w:rPr>
                          <w:sz w:val="40"/>
                        </w:rPr>
                        <w:t xml:space="preserve">: </w:t>
                      </w:r>
                      <w:r w:rsidR="00153E1C">
                        <w:rPr>
                          <w:b/>
                          <w:bCs/>
                          <w:sz w:val="40"/>
                        </w:rPr>
                        <w:t>Gonzalez Saldivar Luis Roberto</w:t>
                      </w:r>
                    </w:p>
                    <w:p w14:paraId="24C3FC8B" w14:textId="73D29437" w:rsidR="00153E1C" w:rsidRDefault="00153E1C" w:rsidP="00A822F1">
                      <w:pPr>
                        <w:jc w:val="center"/>
                        <w:rPr>
                          <w:b/>
                          <w:bCs/>
                          <w:sz w:val="40"/>
                        </w:rPr>
                      </w:pPr>
                      <w:proofErr w:type="spellStart"/>
                      <w:r>
                        <w:rPr>
                          <w:b/>
                          <w:bCs/>
                          <w:sz w:val="40"/>
                        </w:rPr>
                        <w:t>Martinez</w:t>
                      </w:r>
                      <w:proofErr w:type="spellEnd"/>
                      <w:r>
                        <w:rPr>
                          <w:b/>
                          <w:bCs/>
                          <w:sz w:val="40"/>
                        </w:rPr>
                        <w:t xml:space="preserve"> Reyes Fernando</w:t>
                      </w:r>
                    </w:p>
                    <w:p w14:paraId="786B961E" w14:textId="77777777" w:rsidR="00F65553" w:rsidRDefault="00F65553" w:rsidP="00A822F1">
                      <w:pPr>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22770DEC" w14:textId="3AA179A2" w:rsidR="00E77237" w:rsidRDefault="00F65553" w:rsidP="00A822F1">
                      <w:pPr>
                        <w:jc w:val="center"/>
                        <w:rPr>
                          <w:b/>
                          <w:bCs/>
                          <w:sz w:val="40"/>
                        </w:rPr>
                      </w:pPr>
                      <w:r>
                        <w:rPr>
                          <w:sz w:val="40"/>
                        </w:rPr>
                        <w:t xml:space="preserve">Asignatura: </w:t>
                      </w:r>
                      <w:r w:rsidR="00AA6506">
                        <w:rPr>
                          <w:b/>
                          <w:bCs/>
                          <w:sz w:val="40"/>
                        </w:rPr>
                        <w:t>Programación de Microprocesadores</w:t>
                      </w:r>
                    </w:p>
                    <w:p w14:paraId="6EB31239" w14:textId="7549921B" w:rsidR="00F65553" w:rsidRDefault="00153E1C" w:rsidP="00A822F1">
                      <w:pPr>
                        <w:jc w:val="center"/>
                        <w:rPr>
                          <w:sz w:val="40"/>
                        </w:rPr>
                      </w:pPr>
                      <w:r>
                        <w:rPr>
                          <w:b/>
                          <w:bCs/>
                          <w:sz w:val="40"/>
                        </w:rPr>
                        <w:t>8</w:t>
                      </w:r>
                      <w:r>
                        <w:rPr>
                          <w:sz w:val="40"/>
                        </w:rPr>
                        <w:t>v</w:t>
                      </w:r>
                      <w:r w:rsidR="00F65553">
                        <w:rPr>
                          <w:sz w:val="40"/>
                        </w:rPr>
                        <w:t>o. Semestre – Grupo “</w:t>
                      </w:r>
                      <w:r>
                        <w:rPr>
                          <w:b/>
                          <w:bCs/>
                          <w:sz w:val="40"/>
                        </w:rPr>
                        <w:t>I</w:t>
                      </w:r>
                      <w:r w:rsidR="00F65553">
                        <w:rPr>
                          <w:sz w:val="40"/>
                        </w:rPr>
                        <w:t>”</w:t>
                      </w:r>
                    </w:p>
                    <w:p w14:paraId="66CF0459" w14:textId="29027EFA" w:rsidR="00F65553" w:rsidRDefault="00F65553" w:rsidP="00A822F1">
                      <w:pPr>
                        <w:jc w:val="center"/>
                      </w:pPr>
                      <w:r>
                        <w:rPr>
                          <w:sz w:val="40"/>
                        </w:rPr>
                        <w:t>2022-</w:t>
                      </w:r>
                      <w:r w:rsidR="00301DB3">
                        <w:rPr>
                          <w:sz w:val="40"/>
                        </w:rPr>
                        <w:t>3</w:t>
                      </w:r>
                    </w:p>
                    <w:p w14:paraId="2EE6BD0C" w14:textId="77777777" w:rsidR="00F65553" w:rsidRDefault="00F65553" w:rsidP="00A822F1">
                      <w:pPr>
                        <w:jc w:val="center"/>
                        <w:rPr>
                          <w:sz w:val="40"/>
                        </w:rPr>
                      </w:pPr>
                    </w:p>
                    <w:p w14:paraId="64EF52B8" w14:textId="77777777" w:rsidR="00F65553" w:rsidRDefault="00F65553" w:rsidP="00A822F1">
                      <w:pPr>
                        <w:jc w:val="center"/>
                        <w:rPr>
                          <w:b/>
                          <w:sz w:val="72"/>
                        </w:rPr>
                      </w:pPr>
                    </w:p>
                    <w:p w14:paraId="4C45431F" w14:textId="77777777" w:rsidR="00F65553" w:rsidRDefault="00F65553" w:rsidP="00A822F1">
                      <w:pPr>
                        <w:jc w:val="center"/>
                        <w:rPr>
                          <w:b/>
                          <w:sz w:val="72"/>
                        </w:rPr>
                      </w:pPr>
                    </w:p>
                    <w:p w14:paraId="182CD3C8" w14:textId="77777777" w:rsidR="00F65553" w:rsidRDefault="00F65553" w:rsidP="00A822F1">
                      <w:pPr>
                        <w:jc w:val="center"/>
                        <w:rPr>
                          <w:b/>
                          <w:sz w:val="72"/>
                        </w:rPr>
                      </w:pPr>
                    </w:p>
                    <w:p w14:paraId="0AC55921" w14:textId="77777777" w:rsidR="00F65553" w:rsidRDefault="00F65553"/>
                    <w:p w14:paraId="4FF906AD" w14:textId="77777777" w:rsidR="00F65553" w:rsidRDefault="00F65553"/>
                  </w:txbxContent>
                </v:textbox>
                <w10:wrap anchorx="margin"/>
              </v:shape>
            </w:pict>
          </mc:Fallback>
        </mc:AlternateContent>
      </w:r>
    </w:p>
    <w:p w14:paraId="60D42BCA" w14:textId="214F0A92" w:rsidR="00F65553" w:rsidRDefault="00F65553">
      <w:pPr>
        <w:rPr>
          <w:lang w:val="es-ES"/>
        </w:rPr>
      </w:pPr>
    </w:p>
    <w:p w14:paraId="70554D5E" w14:textId="2728D9E5" w:rsidR="00F65553" w:rsidRDefault="00F65553">
      <w:pPr>
        <w:rPr>
          <w:lang w:val="es-ES"/>
        </w:rPr>
      </w:pPr>
    </w:p>
    <w:p w14:paraId="653BEDE5" w14:textId="78D3AAAF" w:rsidR="00F65553" w:rsidRDefault="00F65553">
      <w:pPr>
        <w:rPr>
          <w:lang w:val="es-ES"/>
        </w:rPr>
      </w:pPr>
    </w:p>
    <w:p w14:paraId="6B47F5EE" w14:textId="7156786E" w:rsidR="00F65553" w:rsidRDefault="00F65553">
      <w:pPr>
        <w:rPr>
          <w:lang w:val="es-ES"/>
        </w:rPr>
      </w:pPr>
    </w:p>
    <w:p w14:paraId="1D57087A" w14:textId="7304FAAD" w:rsidR="00F65553" w:rsidRDefault="00F65553">
      <w:pPr>
        <w:rPr>
          <w:lang w:val="es-ES"/>
        </w:rPr>
      </w:pPr>
    </w:p>
    <w:p w14:paraId="2111BDA1" w14:textId="2DD52B01" w:rsidR="00F65553" w:rsidRDefault="00F65553">
      <w:pPr>
        <w:rPr>
          <w:lang w:val="es-ES"/>
        </w:rPr>
      </w:pPr>
    </w:p>
    <w:p w14:paraId="65DF874D" w14:textId="5221035E" w:rsidR="00F65553" w:rsidRDefault="00F65553">
      <w:pPr>
        <w:rPr>
          <w:lang w:val="es-ES"/>
        </w:rPr>
      </w:pPr>
    </w:p>
    <w:p w14:paraId="578B03B1" w14:textId="36C33D9F" w:rsidR="00F65553" w:rsidRDefault="00F65553">
      <w:pPr>
        <w:rPr>
          <w:lang w:val="es-ES"/>
        </w:rPr>
      </w:pPr>
    </w:p>
    <w:p w14:paraId="7B1FCA02" w14:textId="0C53DA4A" w:rsidR="00F65553" w:rsidRDefault="00F65553">
      <w:pPr>
        <w:rPr>
          <w:lang w:val="es-ES"/>
        </w:rPr>
      </w:pPr>
    </w:p>
    <w:p w14:paraId="07E9F638" w14:textId="0C4958C6" w:rsidR="00F65553" w:rsidRDefault="00F65553">
      <w:pPr>
        <w:rPr>
          <w:lang w:val="es-ES"/>
        </w:rPr>
      </w:pPr>
    </w:p>
    <w:p w14:paraId="74DF5D8C" w14:textId="13FCE143" w:rsidR="00F65553" w:rsidRDefault="00F65553">
      <w:pPr>
        <w:rPr>
          <w:lang w:val="es-ES"/>
        </w:rPr>
      </w:pPr>
    </w:p>
    <w:p w14:paraId="675A7EDC" w14:textId="4340D4A2" w:rsidR="00F65553" w:rsidRDefault="00F65553">
      <w:pPr>
        <w:rPr>
          <w:lang w:val="es-ES"/>
        </w:rPr>
      </w:pPr>
    </w:p>
    <w:p w14:paraId="292A1841" w14:textId="77113965" w:rsidR="00F65553" w:rsidRDefault="00F65553">
      <w:pPr>
        <w:rPr>
          <w:lang w:val="es-ES"/>
        </w:rPr>
      </w:pPr>
    </w:p>
    <w:p w14:paraId="6AD3D2F2" w14:textId="2F56F774" w:rsidR="00F65553" w:rsidRDefault="00F65553">
      <w:pPr>
        <w:rPr>
          <w:lang w:val="es-ES"/>
        </w:rPr>
      </w:pPr>
    </w:p>
    <w:p w14:paraId="365FE765" w14:textId="05E0FC55" w:rsidR="00F65553" w:rsidRDefault="00F65553">
      <w:pPr>
        <w:rPr>
          <w:lang w:val="es-ES"/>
        </w:rPr>
      </w:pPr>
    </w:p>
    <w:p w14:paraId="233CF1DE" w14:textId="20CA6511" w:rsidR="00F65553" w:rsidRDefault="00F65553">
      <w:pPr>
        <w:rPr>
          <w:lang w:val="es-ES"/>
        </w:rPr>
      </w:pPr>
    </w:p>
    <w:p w14:paraId="0F940A35" w14:textId="4A5F3C01" w:rsidR="00F65553" w:rsidRDefault="00F65553">
      <w:pPr>
        <w:rPr>
          <w:lang w:val="es-ES"/>
        </w:rPr>
      </w:pPr>
    </w:p>
    <w:p w14:paraId="428DD8F1" w14:textId="5A041B16" w:rsidR="00F65553" w:rsidRDefault="00F65553">
      <w:pPr>
        <w:rPr>
          <w:lang w:val="es-ES"/>
        </w:rPr>
      </w:pPr>
    </w:p>
    <w:p w14:paraId="6A8FF5E1" w14:textId="57FECE99" w:rsidR="00F65553" w:rsidRDefault="00F65553">
      <w:pPr>
        <w:rPr>
          <w:lang w:val="es-ES"/>
        </w:rPr>
      </w:pPr>
    </w:p>
    <w:p w14:paraId="7C8E2E36" w14:textId="758FD635" w:rsidR="003401D5" w:rsidRDefault="003401D5" w:rsidP="00B8265E">
      <w:pPr>
        <w:rPr>
          <w:lang w:val="es-ES"/>
        </w:rPr>
      </w:pPr>
    </w:p>
    <w:p w14:paraId="2A19B48E" w14:textId="37306475" w:rsidR="003401D5" w:rsidRDefault="003401D5" w:rsidP="00B8265E">
      <w:pPr>
        <w:rPr>
          <w:lang w:val="es-ES"/>
        </w:rPr>
      </w:pPr>
    </w:p>
    <w:p w14:paraId="568AB12C" w14:textId="77777777" w:rsidR="003401D5" w:rsidRDefault="003401D5" w:rsidP="00B8265E">
      <w:pPr>
        <w:rPr>
          <w:lang w:val="es-ES"/>
        </w:rPr>
      </w:pPr>
    </w:p>
    <w:p w14:paraId="3C7B9D1A" w14:textId="77777777" w:rsidR="009D3BEB" w:rsidRPr="009D3BEB" w:rsidRDefault="009D3BEB" w:rsidP="009D3BEB">
      <w:pPr>
        <w:rPr>
          <w:lang w:val="es-ES"/>
        </w:rPr>
      </w:pPr>
    </w:p>
    <w:p w14:paraId="0360B30A" w14:textId="78721388" w:rsidR="00C13485" w:rsidRDefault="00856E34" w:rsidP="00C13485">
      <w:pPr>
        <w:pStyle w:val="Ttulo3"/>
        <w:rPr>
          <w:lang w:val="es-ES"/>
        </w:rPr>
      </w:pPr>
      <w:r>
        <w:rPr>
          <w:lang w:val="es-ES"/>
        </w:rPr>
        <w:lastRenderedPageBreak/>
        <w:t>Proyecto Integrador Tabla de Multiplicar</w:t>
      </w:r>
    </w:p>
    <w:p w14:paraId="31F048C7" w14:textId="3C4729AC" w:rsidR="00C13485" w:rsidRDefault="00C13485">
      <w:pPr>
        <w:rPr>
          <w:lang w:val="es-ES"/>
        </w:rPr>
      </w:pPr>
    </w:p>
    <w:p w14:paraId="11169031" w14:textId="2868E1CE" w:rsidR="00C13485" w:rsidRDefault="00C13485">
      <w:pPr>
        <w:rPr>
          <w:lang w:val="es-ES"/>
        </w:rPr>
      </w:pPr>
      <w:r w:rsidRPr="00C13485">
        <w:rPr>
          <w:b/>
          <w:bCs/>
          <w:lang w:val="es-ES"/>
        </w:rPr>
        <w:t>Descripción</w:t>
      </w:r>
      <w:r>
        <w:rPr>
          <w:lang w:val="es-ES"/>
        </w:rPr>
        <w:t xml:space="preserve">: </w:t>
      </w:r>
      <w:r w:rsidR="00E77237">
        <w:rPr>
          <w:lang w:val="es-ES"/>
        </w:rPr>
        <w:t xml:space="preserve">Realizar un </w:t>
      </w:r>
      <w:r w:rsidR="00856E34">
        <w:rPr>
          <w:lang w:val="es-ES"/>
        </w:rPr>
        <w:t xml:space="preserve">programa hibrido entre ensamblador, C y C#, el cual </w:t>
      </w:r>
      <w:r w:rsidR="00EB65A5">
        <w:rPr>
          <w:lang w:val="es-ES"/>
        </w:rPr>
        <w:t>sea capaz de calcular una</w:t>
      </w:r>
      <w:r w:rsidR="00856E34">
        <w:rPr>
          <w:lang w:val="es-ES"/>
        </w:rPr>
        <w:t xml:space="preserve"> tabla de multiplicar dependiendo cual </w:t>
      </w:r>
      <w:r w:rsidR="00EB65A5">
        <w:rPr>
          <w:lang w:val="es-ES"/>
        </w:rPr>
        <w:t xml:space="preserve">número ingrese el usuario, además de </w:t>
      </w:r>
      <w:r w:rsidR="00856E34">
        <w:rPr>
          <w:lang w:val="es-ES"/>
        </w:rPr>
        <w:t xml:space="preserve">cuantas veces el usuario lo desee, debe contar con interfaz </w:t>
      </w:r>
      <w:r w:rsidR="00EB65A5">
        <w:rPr>
          <w:lang w:val="es-ES"/>
        </w:rPr>
        <w:t>gráfica</w:t>
      </w:r>
      <w:r w:rsidR="00856E34">
        <w:rPr>
          <w:lang w:val="es-ES"/>
        </w:rPr>
        <w:t>.</w:t>
      </w:r>
    </w:p>
    <w:p w14:paraId="371E88AA" w14:textId="77777777" w:rsidR="009D3BEB" w:rsidRDefault="009D3BEB">
      <w:pPr>
        <w:rPr>
          <w:lang w:val="es-ES"/>
        </w:rPr>
      </w:pPr>
    </w:p>
    <w:p w14:paraId="3483D25C" w14:textId="61B42439" w:rsidR="005E51F4" w:rsidRDefault="00C13485">
      <w:pPr>
        <w:rPr>
          <w:lang w:val="es-ES"/>
        </w:rPr>
      </w:pPr>
      <w:r w:rsidRPr="00C13485">
        <w:rPr>
          <w:b/>
          <w:bCs/>
          <w:lang w:val="es-ES"/>
        </w:rPr>
        <w:t>Introducción</w:t>
      </w:r>
      <w:r>
        <w:rPr>
          <w:lang w:val="es-ES"/>
        </w:rPr>
        <w:t>:</w:t>
      </w:r>
    </w:p>
    <w:p w14:paraId="56DE7C97" w14:textId="305E9D8D" w:rsidR="00856E34" w:rsidRDefault="00856E34">
      <w:pPr>
        <w:rPr>
          <w:lang w:val="es-ES"/>
        </w:rPr>
      </w:pPr>
    </w:p>
    <w:p w14:paraId="38CEE4E4" w14:textId="32595EBE" w:rsidR="00856E34" w:rsidRDefault="00856E34">
      <w:pPr>
        <w:rPr>
          <w:lang w:val="es-ES"/>
        </w:rPr>
      </w:pPr>
      <w:r>
        <w:rPr>
          <w:lang w:val="es-ES"/>
        </w:rPr>
        <w:t>Para realizar el programa se debe tener conocimiento de lo que es la programación hibrida</w:t>
      </w:r>
    </w:p>
    <w:p w14:paraId="115CDD84" w14:textId="32AAD7C3" w:rsidR="00856E34" w:rsidRDefault="00856E34">
      <w:pPr>
        <w:rPr>
          <w:lang w:val="es-ES"/>
        </w:rPr>
      </w:pPr>
    </w:p>
    <w:p w14:paraId="07F6B509" w14:textId="1F2D0CBC" w:rsidR="00856E34" w:rsidRDefault="00856E34" w:rsidP="00856E34">
      <w:pPr>
        <w:rPr>
          <w:b/>
          <w:bCs/>
        </w:rPr>
      </w:pPr>
      <w:r w:rsidRPr="00856E34">
        <w:rPr>
          <w:b/>
          <w:bCs/>
        </w:rPr>
        <w:t>Programación Hibrida</w:t>
      </w:r>
    </w:p>
    <w:p w14:paraId="1E4E3FBF" w14:textId="77777777" w:rsidR="00EB65A5" w:rsidRPr="00856E34" w:rsidRDefault="00EB65A5" w:rsidP="00856E34">
      <w:pPr>
        <w:rPr>
          <w:b/>
          <w:bCs/>
        </w:rPr>
      </w:pPr>
    </w:p>
    <w:p w14:paraId="1E8BD611" w14:textId="4D7D89ED" w:rsidR="00856E34" w:rsidRDefault="00856E34" w:rsidP="00856E34">
      <w:r w:rsidRPr="00856E34">
        <w:t>La programación híbrida proporciona un mecanismo por medio del cual podemos aprovechar las ventajas del lenguaje ensamblador y los lenguajes de alto nivel, todo esto con el fin escribir programas más rápidos y eficientes.</w:t>
      </w:r>
    </w:p>
    <w:p w14:paraId="6421197E" w14:textId="77777777" w:rsidR="00856E34" w:rsidRDefault="00856E34" w:rsidP="00856E34"/>
    <w:p w14:paraId="06505B18" w14:textId="25ADFF6F" w:rsidR="00585206" w:rsidRDefault="00585206" w:rsidP="00585206">
      <w:pPr>
        <w:rPr>
          <w:lang w:val="es-ES"/>
        </w:rPr>
      </w:pPr>
      <w:r w:rsidRPr="00585206">
        <w:t xml:space="preserve">Al trabajar con un lenguaje de alto nivel, en ocasiones nos encontramos con el problema de que necesitamos que haga determinada función o </w:t>
      </w:r>
      <w:r w:rsidR="00EB65A5" w:rsidRPr="00585206">
        <w:t>trabajo,</w:t>
      </w:r>
      <w:r w:rsidRPr="00585206">
        <w:t xml:space="preserve"> pero desafortunadamente ésta solo existe en otro lenguaje que no es el </w:t>
      </w:r>
      <w:r w:rsidRPr="00585206">
        <w:t>que</w:t>
      </w:r>
      <w:r>
        <w:rPr>
          <w:lang w:val="es-ES"/>
        </w:rPr>
        <w:t xml:space="preserve"> necesitamos</w:t>
      </w:r>
      <w:r w:rsidRPr="00585206">
        <w:rPr>
          <w:lang w:val="es-ES"/>
        </w:rPr>
        <w:t xml:space="preserve"> utilizar, o simplemente, no encontramos esa función en ningún</w:t>
      </w:r>
      <w:r>
        <w:rPr>
          <w:lang w:val="es-ES"/>
        </w:rPr>
        <w:t xml:space="preserve"> </w:t>
      </w:r>
      <w:r w:rsidRPr="00585206">
        <w:rPr>
          <w:lang w:val="es-ES"/>
        </w:rPr>
        <w:t>lenguaje de alto nivel.</w:t>
      </w:r>
    </w:p>
    <w:p w14:paraId="43A53796" w14:textId="77777777" w:rsidR="00585206" w:rsidRPr="00585206" w:rsidRDefault="00585206" w:rsidP="00585206">
      <w:pPr>
        <w:rPr>
          <w:lang w:val="es-ES"/>
        </w:rPr>
      </w:pPr>
    </w:p>
    <w:p w14:paraId="53C367A2" w14:textId="5AAB6ACF" w:rsidR="00585206" w:rsidRDefault="00585206" w:rsidP="00585206">
      <w:pPr>
        <w:rPr>
          <w:b/>
          <w:bCs/>
          <w:lang w:val="es-ES"/>
        </w:rPr>
      </w:pPr>
      <w:r w:rsidRPr="00585206">
        <w:rPr>
          <w:b/>
          <w:bCs/>
          <w:lang w:val="es-ES"/>
        </w:rPr>
        <w:t>Ventajas de la Programación Híbrida</w:t>
      </w:r>
    </w:p>
    <w:p w14:paraId="7D2D7245" w14:textId="77777777" w:rsidR="00EB65A5" w:rsidRPr="00585206" w:rsidRDefault="00EB65A5" w:rsidP="00585206">
      <w:pPr>
        <w:rPr>
          <w:b/>
          <w:bCs/>
          <w:lang w:val="es-ES"/>
        </w:rPr>
      </w:pPr>
    </w:p>
    <w:p w14:paraId="0A6B895F" w14:textId="400122BA" w:rsidR="00585206" w:rsidRPr="00585206" w:rsidRDefault="00585206" w:rsidP="00585206">
      <w:pPr>
        <w:pStyle w:val="Prrafodelista"/>
        <w:numPr>
          <w:ilvl w:val="0"/>
          <w:numId w:val="2"/>
        </w:numPr>
        <w:rPr>
          <w:lang w:val="es-ES"/>
        </w:rPr>
      </w:pPr>
      <w:r w:rsidRPr="00585206">
        <w:rPr>
          <w:lang w:val="es-ES"/>
        </w:rPr>
        <w:t>Para mejorar la escalabilidad</w:t>
      </w:r>
    </w:p>
    <w:p w14:paraId="5A81BAFB" w14:textId="7702AFD8" w:rsidR="00585206" w:rsidRPr="00585206" w:rsidRDefault="00585206" w:rsidP="00585206">
      <w:pPr>
        <w:pStyle w:val="Prrafodelista"/>
        <w:numPr>
          <w:ilvl w:val="0"/>
          <w:numId w:val="2"/>
        </w:numPr>
        <w:rPr>
          <w:lang w:val="es-ES"/>
        </w:rPr>
      </w:pPr>
      <w:r w:rsidRPr="00585206">
        <w:rPr>
          <w:lang w:val="es-ES"/>
        </w:rPr>
        <w:t>Cuando muchas tareas producen desbalanceo</w:t>
      </w:r>
    </w:p>
    <w:p w14:paraId="3DEF153D" w14:textId="30AB2A46" w:rsidR="00585206" w:rsidRPr="00585206" w:rsidRDefault="00585206" w:rsidP="00585206">
      <w:pPr>
        <w:pStyle w:val="Prrafodelista"/>
        <w:numPr>
          <w:ilvl w:val="0"/>
          <w:numId w:val="2"/>
        </w:numPr>
        <w:rPr>
          <w:lang w:val="es-ES"/>
        </w:rPr>
      </w:pPr>
      <w:r w:rsidRPr="00585206">
        <w:rPr>
          <w:lang w:val="es-ES"/>
        </w:rPr>
        <w:t>Aplicaciones que combinan paralelismo de grano grueso y fino</w:t>
      </w:r>
    </w:p>
    <w:p w14:paraId="180E87C6" w14:textId="52D669C4" w:rsidR="00585206" w:rsidRPr="00585206" w:rsidRDefault="00585206" w:rsidP="00585206">
      <w:pPr>
        <w:pStyle w:val="Prrafodelista"/>
        <w:numPr>
          <w:ilvl w:val="0"/>
          <w:numId w:val="2"/>
        </w:numPr>
        <w:rPr>
          <w:lang w:val="es-ES"/>
        </w:rPr>
      </w:pPr>
      <w:r w:rsidRPr="00585206">
        <w:rPr>
          <w:lang w:val="es-ES"/>
        </w:rPr>
        <w:t>Reducción del tiempo de desarrollo de código</w:t>
      </w:r>
    </w:p>
    <w:p w14:paraId="38471751" w14:textId="77777777" w:rsidR="00585206" w:rsidRDefault="00585206" w:rsidP="00585206">
      <w:pPr>
        <w:pStyle w:val="Prrafodelista"/>
        <w:numPr>
          <w:ilvl w:val="0"/>
          <w:numId w:val="2"/>
        </w:numPr>
        <w:rPr>
          <w:lang w:val="es-ES"/>
        </w:rPr>
      </w:pPr>
      <w:r w:rsidRPr="00585206">
        <w:rPr>
          <w:lang w:val="es-ES"/>
        </w:rPr>
        <w:t>Cuando el número de procesos MPI es fijo</w:t>
      </w:r>
    </w:p>
    <w:p w14:paraId="1C6E29C5" w14:textId="155359FD" w:rsidR="00585206" w:rsidRDefault="00585206" w:rsidP="00585206">
      <w:pPr>
        <w:pStyle w:val="Prrafodelista"/>
        <w:numPr>
          <w:ilvl w:val="0"/>
          <w:numId w:val="2"/>
        </w:numPr>
        <w:rPr>
          <w:lang w:val="es-ES"/>
        </w:rPr>
      </w:pPr>
      <w:r w:rsidRPr="00585206">
        <w:rPr>
          <w:lang w:val="es-ES"/>
        </w:rPr>
        <w:t>En caso de mezcla de paralelismo funcional y de datos</w:t>
      </w:r>
    </w:p>
    <w:p w14:paraId="39AFF05D" w14:textId="77777777" w:rsidR="00585206" w:rsidRPr="00585206" w:rsidRDefault="00585206" w:rsidP="00585206">
      <w:pPr>
        <w:pStyle w:val="Prrafodelista"/>
        <w:rPr>
          <w:lang w:val="es-ES"/>
        </w:rPr>
      </w:pPr>
    </w:p>
    <w:p w14:paraId="7F785CCF" w14:textId="2C5CC88F" w:rsidR="00585206" w:rsidRPr="00585206" w:rsidRDefault="00585206" w:rsidP="00585206">
      <w:pPr>
        <w:rPr>
          <w:lang w:val="es-ES"/>
        </w:rPr>
      </w:pPr>
      <w:r w:rsidRPr="00585206">
        <w:rPr>
          <w:lang w:val="es-ES"/>
        </w:rPr>
        <w:t>En este momento el lenguaje ensamblador constituye una herramienta no solo</w:t>
      </w:r>
      <w:r>
        <w:rPr>
          <w:lang w:val="es-ES"/>
        </w:rPr>
        <w:t xml:space="preserve"> </w:t>
      </w:r>
      <w:r w:rsidRPr="00585206">
        <w:rPr>
          <w:lang w:val="es-ES"/>
        </w:rPr>
        <w:t>eficaz, sino simple para producir un parche para el compilador de nuestro lenguaje</w:t>
      </w:r>
    </w:p>
    <w:p w14:paraId="1DB23279" w14:textId="39265B73" w:rsidR="00585206" w:rsidRDefault="00585206" w:rsidP="00585206">
      <w:pPr>
        <w:rPr>
          <w:lang w:val="es-ES"/>
        </w:rPr>
      </w:pPr>
      <w:r w:rsidRPr="00585206">
        <w:rPr>
          <w:lang w:val="es-ES"/>
        </w:rPr>
        <w:t>preferido.</w:t>
      </w:r>
    </w:p>
    <w:p w14:paraId="0F8F28BE" w14:textId="77777777" w:rsidR="00585206" w:rsidRDefault="00585206" w:rsidP="00585206">
      <w:pPr>
        <w:rPr>
          <w:lang w:val="es-ES"/>
        </w:rPr>
      </w:pPr>
    </w:p>
    <w:p w14:paraId="1589CD85" w14:textId="58470F64" w:rsidR="00585206" w:rsidRPr="00585206" w:rsidRDefault="00585206" w:rsidP="00585206">
      <w:pPr>
        <w:rPr>
          <w:lang w:val="es-ES"/>
        </w:rPr>
      </w:pPr>
      <w:r w:rsidRPr="00585206">
        <w:rPr>
          <w:lang w:val="es-ES"/>
        </w:rPr>
        <w:t xml:space="preserve">Tal vez el mayor problema con el que nos enfrentemos sea el de cómo conectar </w:t>
      </w:r>
    </w:p>
    <w:p w14:paraId="4C87B5DC" w14:textId="54F6BECF" w:rsidR="00585206" w:rsidRDefault="00585206" w:rsidP="00585206">
      <w:pPr>
        <w:rPr>
          <w:lang w:val="es-ES"/>
        </w:rPr>
      </w:pPr>
      <w:r w:rsidRPr="00585206">
        <w:rPr>
          <w:lang w:val="es-ES"/>
        </w:rPr>
        <w:t>ambos programas (el de alto y el de bajo niveles) y cómo pasar variables de un</w:t>
      </w:r>
      <w:r>
        <w:rPr>
          <w:lang w:val="es-ES"/>
        </w:rPr>
        <w:t xml:space="preserve"> </w:t>
      </w:r>
      <w:r w:rsidRPr="00585206">
        <w:rPr>
          <w:lang w:val="es-ES"/>
        </w:rPr>
        <w:t>programa al otro.</w:t>
      </w:r>
      <w:r>
        <w:rPr>
          <w:lang w:val="es-ES"/>
        </w:rPr>
        <w:t xml:space="preserve"> </w:t>
      </w:r>
      <w:r w:rsidRPr="00585206">
        <w:rPr>
          <w:lang w:val="es-ES"/>
        </w:rPr>
        <w:t xml:space="preserve">Para conseguir nuestro objetivo se utilizan </w:t>
      </w:r>
      <w:proofErr w:type="spellStart"/>
      <w:r w:rsidRPr="00585206">
        <w:rPr>
          <w:lang w:val="es-ES"/>
        </w:rPr>
        <w:t>pseudo-operadores</w:t>
      </w:r>
      <w:proofErr w:type="spellEnd"/>
      <w:r w:rsidRPr="00585206">
        <w:rPr>
          <w:lang w:val="es-ES"/>
        </w:rPr>
        <w:t>, es decir,</w:t>
      </w:r>
      <w:r>
        <w:rPr>
          <w:lang w:val="es-ES"/>
        </w:rPr>
        <w:t xml:space="preserve"> </w:t>
      </w:r>
      <w:r w:rsidRPr="00585206">
        <w:rPr>
          <w:lang w:val="es-ES"/>
        </w:rPr>
        <w:t>instrucciones que aparecen en el código fuente del ensamblador pero que no</w:t>
      </w:r>
      <w:r>
        <w:rPr>
          <w:lang w:val="es-ES"/>
        </w:rPr>
        <w:t xml:space="preserve"> </w:t>
      </w:r>
      <w:r w:rsidRPr="00585206">
        <w:rPr>
          <w:lang w:val="es-ES"/>
        </w:rPr>
        <w:t>generan ninguna instrucción de máquina, pero proporcionan directivas para que el</w:t>
      </w:r>
      <w:r>
        <w:rPr>
          <w:lang w:val="es-ES"/>
        </w:rPr>
        <w:t xml:space="preserve"> </w:t>
      </w:r>
      <w:r w:rsidRPr="00585206">
        <w:rPr>
          <w:lang w:val="es-ES"/>
        </w:rPr>
        <w:t>ensamblador pueda operar con datos, ramificaciones condicionales, generación de</w:t>
      </w:r>
      <w:r>
        <w:rPr>
          <w:lang w:val="es-ES"/>
        </w:rPr>
        <w:t xml:space="preserve"> </w:t>
      </w:r>
      <w:r w:rsidRPr="00585206">
        <w:rPr>
          <w:lang w:val="es-ES"/>
        </w:rPr>
        <w:t>listados y con macros durante el proceso de ensamble.</w:t>
      </w:r>
      <w:r w:rsidRPr="00585206">
        <w:rPr>
          <w:lang w:val="es-ES"/>
        </w:rPr>
        <w:cr/>
      </w:r>
    </w:p>
    <w:p w14:paraId="190BDFA3" w14:textId="77777777" w:rsidR="00585206" w:rsidRDefault="00585206">
      <w:pPr>
        <w:rPr>
          <w:lang w:val="es-ES"/>
        </w:rPr>
      </w:pPr>
    </w:p>
    <w:p w14:paraId="3886A92E" w14:textId="0D588C52" w:rsidR="00C13485" w:rsidRDefault="00782730">
      <w:pPr>
        <w:rPr>
          <w:lang w:val="es-ES"/>
        </w:rPr>
      </w:pPr>
      <w:r>
        <w:rPr>
          <w:lang w:val="es-ES"/>
        </w:rPr>
        <w:t xml:space="preserve">Se requiere conocimiento de las siguientes instrucciones de </w:t>
      </w:r>
      <w:r w:rsidR="007971A0">
        <w:rPr>
          <w:lang w:val="es-ES"/>
        </w:rPr>
        <w:t>lenguaje Ensamblador</w:t>
      </w:r>
      <w:r w:rsidR="00F35F10">
        <w:rPr>
          <w:lang w:val="es-ES"/>
        </w:rPr>
        <w:t>:</w:t>
      </w:r>
    </w:p>
    <w:p w14:paraId="0FB55984" w14:textId="77777777" w:rsidR="007971A0" w:rsidRDefault="007971A0">
      <w:pPr>
        <w:rPr>
          <w:lang w:val="es-ES"/>
        </w:rPr>
      </w:pPr>
    </w:p>
    <w:p w14:paraId="43631A3A" w14:textId="0374E1AC" w:rsidR="007971A0" w:rsidRPr="007971A0" w:rsidRDefault="007971A0">
      <w:pPr>
        <w:rPr>
          <w:b/>
          <w:bCs/>
          <w:lang w:val="es-ES"/>
        </w:rPr>
      </w:pPr>
      <w:r w:rsidRPr="007971A0">
        <w:rPr>
          <w:b/>
          <w:bCs/>
          <w:lang w:val="es-ES"/>
        </w:rPr>
        <w:t>MOV:</w:t>
      </w:r>
    </w:p>
    <w:p w14:paraId="11B86C4D" w14:textId="77777777" w:rsidR="007971A0" w:rsidRPr="007971A0" w:rsidRDefault="007971A0" w:rsidP="007971A0">
      <w:pPr>
        <w:rPr>
          <w:lang w:val="es-ES"/>
        </w:rPr>
      </w:pPr>
      <w:r w:rsidRPr="007971A0">
        <w:rPr>
          <w:lang w:val="es-ES"/>
        </w:rPr>
        <w:lastRenderedPageBreak/>
        <w:t>Propósito: Transferencia de datos entre celdas de memoria, registros y acumulador.</w:t>
      </w:r>
    </w:p>
    <w:p w14:paraId="6B1F7181" w14:textId="77777777" w:rsidR="007971A0" w:rsidRPr="007971A0" w:rsidRDefault="007971A0" w:rsidP="007971A0">
      <w:pPr>
        <w:rPr>
          <w:lang w:val="es-ES"/>
        </w:rPr>
      </w:pPr>
    </w:p>
    <w:p w14:paraId="30525029" w14:textId="77777777" w:rsidR="007971A0" w:rsidRPr="007971A0" w:rsidRDefault="007971A0" w:rsidP="007971A0">
      <w:pPr>
        <w:rPr>
          <w:lang w:val="es-ES"/>
        </w:rPr>
      </w:pPr>
      <w:r w:rsidRPr="007971A0">
        <w:rPr>
          <w:lang w:val="es-ES"/>
        </w:rPr>
        <w:t>Sintaxis:</w:t>
      </w:r>
    </w:p>
    <w:p w14:paraId="60D9F6C1" w14:textId="77777777" w:rsidR="007971A0" w:rsidRPr="007971A0" w:rsidRDefault="007971A0" w:rsidP="007971A0">
      <w:pPr>
        <w:rPr>
          <w:lang w:val="es-ES"/>
        </w:rPr>
      </w:pPr>
    </w:p>
    <w:p w14:paraId="24DC3D5B" w14:textId="77777777" w:rsidR="007971A0" w:rsidRPr="007971A0" w:rsidRDefault="007971A0" w:rsidP="007971A0">
      <w:pPr>
        <w:rPr>
          <w:lang w:val="es-ES"/>
        </w:rPr>
      </w:pPr>
      <w:r w:rsidRPr="007971A0">
        <w:rPr>
          <w:lang w:val="es-ES"/>
        </w:rPr>
        <w:t xml:space="preserve">MOV </w:t>
      </w:r>
      <w:proofErr w:type="spellStart"/>
      <w:proofErr w:type="gramStart"/>
      <w:r w:rsidRPr="007971A0">
        <w:rPr>
          <w:lang w:val="es-ES"/>
        </w:rPr>
        <w:t>Destino,Fuente</w:t>
      </w:r>
      <w:proofErr w:type="spellEnd"/>
      <w:proofErr w:type="gramEnd"/>
    </w:p>
    <w:p w14:paraId="302A8D79" w14:textId="77777777" w:rsidR="007971A0" w:rsidRPr="007971A0" w:rsidRDefault="007971A0" w:rsidP="007971A0">
      <w:pPr>
        <w:rPr>
          <w:lang w:val="es-ES"/>
        </w:rPr>
      </w:pPr>
    </w:p>
    <w:p w14:paraId="6B822462" w14:textId="77777777" w:rsidR="007971A0" w:rsidRPr="007971A0" w:rsidRDefault="007971A0" w:rsidP="007971A0">
      <w:pPr>
        <w:rPr>
          <w:lang w:val="es-ES"/>
        </w:rPr>
      </w:pPr>
      <w:r w:rsidRPr="007971A0">
        <w:rPr>
          <w:lang w:val="es-ES"/>
        </w:rPr>
        <w:t>Donde Destino es el lugar a donde se moverán los datos y fuente es el lugar donde se encuentran dichos datos.</w:t>
      </w:r>
    </w:p>
    <w:p w14:paraId="7ABAC41A" w14:textId="77777777" w:rsidR="007971A0" w:rsidRPr="007971A0" w:rsidRDefault="007971A0" w:rsidP="007971A0">
      <w:pPr>
        <w:rPr>
          <w:lang w:val="es-ES"/>
        </w:rPr>
      </w:pPr>
    </w:p>
    <w:p w14:paraId="6A020710" w14:textId="77777777" w:rsidR="007971A0" w:rsidRPr="007971A0" w:rsidRDefault="007971A0" w:rsidP="007971A0">
      <w:pPr>
        <w:rPr>
          <w:lang w:val="es-ES"/>
        </w:rPr>
      </w:pPr>
      <w:r w:rsidRPr="007971A0">
        <w:rPr>
          <w:lang w:val="es-ES"/>
        </w:rPr>
        <w:t>Los diferentes movimientos de datos permitidos para esta instrucción son:</w:t>
      </w:r>
    </w:p>
    <w:p w14:paraId="6AD5E71F" w14:textId="77777777" w:rsidR="007971A0" w:rsidRPr="007971A0" w:rsidRDefault="007971A0" w:rsidP="007971A0">
      <w:pPr>
        <w:rPr>
          <w:lang w:val="es-ES"/>
        </w:rPr>
      </w:pPr>
    </w:p>
    <w:p w14:paraId="2B108933" w14:textId="77777777" w:rsidR="007971A0" w:rsidRPr="007971A0" w:rsidRDefault="007971A0" w:rsidP="007971A0">
      <w:pPr>
        <w:rPr>
          <w:lang w:val="es-ES"/>
        </w:rPr>
      </w:pPr>
      <w:r w:rsidRPr="007971A0">
        <w:rPr>
          <w:lang w:val="es-ES"/>
        </w:rPr>
        <w:t>Destino: memoria. Fuente: acumulador</w:t>
      </w:r>
    </w:p>
    <w:p w14:paraId="346C2399" w14:textId="77777777" w:rsidR="007971A0" w:rsidRPr="007971A0" w:rsidRDefault="007971A0" w:rsidP="007971A0">
      <w:pPr>
        <w:rPr>
          <w:lang w:val="es-ES"/>
        </w:rPr>
      </w:pPr>
      <w:r w:rsidRPr="007971A0">
        <w:rPr>
          <w:lang w:val="es-ES"/>
        </w:rPr>
        <w:t>Destino: acumulador. Fuente: memoria</w:t>
      </w:r>
    </w:p>
    <w:p w14:paraId="339E75A8" w14:textId="77777777" w:rsidR="007971A0" w:rsidRPr="007971A0" w:rsidRDefault="007971A0" w:rsidP="007971A0">
      <w:pPr>
        <w:rPr>
          <w:lang w:val="es-ES"/>
        </w:rPr>
      </w:pPr>
      <w:r w:rsidRPr="007971A0">
        <w:rPr>
          <w:lang w:val="es-ES"/>
        </w:rPr>
        <w:t>Destino: registro de segmento. Fuente: memoria/registro</w:t>
      </w:r>
    </w:p>
    <w:p w14:paraId="61147609" w14:textId="77777777" w:rsidR="007971A0" w:rsidRPr="007971A0" w:rsidRDefault="007971A0" w:rsidP="007971A0">
      <w:pPr>
        <w:rPr>
          <w:lang w:val="es-ES"/>
        </w:rPr>
      </w:pPr>
      <w:r w:rsidRPr="007971A0">
        <w:rPr>
          <w:lang w:val="es-ES"/>
        </w:rPr>
        <w:t>Destino: memoria/registro. Fuente: registro de segmento</w:t>
      </w:r>
    </w:p>
    <w:p w14:paraId="69012676" w14:textId="77777777" w:rsidR="007971A0" w:rsidRPr="007971A0" w:rsidRDefault="007971A0" w:rsidP="007971A0">
      <w:pPr>
        <w:rPr>
          <w:lang w:val="es-ES"/>
        </w:rPr>
      </w:pPr>
      <w:r w:rsidRPr="007971A0">
        <w:rPr>
          <w:lang w:val="es-ES"/>
        </w:rPr>
        <w:t>Destino: registro. Fuente: registro</w:t>
      </w:r>
    </w:p>
    <w:p w14:paraId="6C2D6BFC" w14:textId="77777777" w:rsidR="007971A0" w:rsidRPr="007971A0" w:rsidRDefault="007971A0" w:rsidP="007971A0">
      <w:pPr>
        <w:rPr>
          <w:lang w:val="es-ES"/>
        </w:rPr>
      </w:pPr>
      <w:r w:rsidRPr="007971A0">
        <w:rPr>
          <w:lang w:val="es-ES"/>
        </w:rPr>
        <w:t>Destino: registro. Fuente: memoria</w:t>
      </w:r>
    </w:p>
    <w:p w14:paraId="25948AB3" w14:textId="77777777" w:rsidR="007971A0" w:rsidRPr="007971A0" w:rsidRDefault="007971A0" w:rsidP="007971A0">
      <w:pPr>
        <w:rPr>
          <w:lang w:val="es-ES"/>
        </w:rPr>
      </w:pPr>
      <w:r w:rsidRPr="007971A0">
        <w:rPr>
          <w:lang w:val="es-ES"/>
        </w:rPr>
        <w:t>Destino: memoria. Fuente: registro</w:t>
      </w:r>
    </w:p>
    <w:p w14:paraId="4E99BB16" w14:textId="77777777" w:rsidR="007971A0" w:rsidRPr="007971A0" w:rsidRDefault="007971A0" w:rsidP="007971A0">
      <w:pPr>
        <w:rPr>
          <w:lang w:val="es-ES"/>
        </w:rPr>
      </w:pPr>
      <w:r w:rsidRPr="007971A0">
        <w:rPr>
          <w:lang w:val="es-ES"/>
        </w:rPr>
        <w:t>Destino: registro. Fuente: dato inmediato</w:t>
      </w:r>
    </w:p>
    <w:p w14:paraId="7EC8F8F9" w14:textId="3B37C783" w:rsidR="00FD33A5" w:rsidRDefault="007971A0" w:rsidP="007971A0">
      <w:pPr>
        <w:rPr>
          <w:lang w:val="es-ES"/>
        </w:rPr>
      </w:pPr>
      <w:r w:rsidRPr="007971A0">
        <w:rPr>
          <w:lang w:val="es-ES"/>
        </w:rPr>
        <w:t>Destino: memoria. Fuente: dato inmediato</w:t>
      </w:r>
    </w:p>
    <w:p w14:paraId="65EDCD05" w14:textId="6EDF3040" w:rsidR="007971A0" w:rsidRDefault="007971A0" w:rsidP="007971A0">
      <w:pPr>
        <w:rPr>
          <w:lang w:val="es-ES"/>
        </w:rPr>
      </w:pPr>
    </w:p>
    <w:p w14:paraId="61518FEC" w14:textId="61C2DE10" w:rsidR="007971A0" w:rsidRDefault="007971A0" w:rsidP="007971A0">
      <w:r w:rsidRPr="007971A0">
        <w:rPr>
          <w:b/>
          <w:bCs/>
        </w:rPr>
        <w:t>CALL:</w:t>
      </w:r>
      <w:r>
        <w:t xml:space="preserve"> </w:t>
      </w:r>
      <w:r w:rsidRPr="007971A0">
        <w:t>La instrucción CALL sirve para hacer llamadas a funciones en ensamblador.</w:t>
      </w:r>
    </w:p>
    <w:p w14:paraId="0BCDE462" w14:textId="77777777" w:rsidR="00B056E5" w:rsidRDefault="00B056E5" w:rsidP="007971A0"/>
    <w:p w14:paraId="5F16A250" w14:textId="5E4118A2" w:rsidR="00B056E5" w:rsidRPr="00B056E5" w:rsidRDefault="00B056E5" w:rsidP="00B056E5">
      <w:pPr>
        <w:rPr>
          <w:b/>
          <w:bCs/>
        </w:rPr>
      </w:pPr>
      <w:r w:rsidRPr="00B056E5">
        <w:rPr>
          <w:b/>
          <w:bCs/>
        </w:rPr>
        <w:t>MUL:</w:t>
      </w:r>
      <w:r>
        <w:rPr>
          <w:b/>
          <w:bCs/>
        </w:rPr>
        <w:t xml:space="preserve"> </w:t>
      </w:r>
      <w:r>
        <w:t>Multiplicación sin signo</w:t>
      </w:r>
    </w:p>
    <w:p w14:paraId="025DB6AD" w14:textId="77777777" w:rsidR="00B056E5" w:rsidRDefault="00B056E5" w:rsidP="00B056E5"/>
    <w:p w14:paraId="6035B5A1" w14:textId="77777777" w:rsidR="00B056E5" w:rsidRDefault="00B056E5" w:rsidP="00B056E5">
      <w:r>
        <w:t>Sintaxis:         MUL fuente</w:t>
      </w:r>
    </w:p>
    <w:p w14:paraId="0785D6D5" w14:textId="77777777" w:rsidR="00B056E5" w:rsidRDefault="00B056E5" w:rsidP="00B056E5"/>
    <w:p w14:paraId="348F5EBB" w14:textId="2202D570" w:rsidR="00B056E5" w:rsidRDefault="00B056E5" w:rsidP="00B056E5">
      <w:r>
        <w:t>El ensamblador asume que el multiplicando será del mismo tamaño que el del multiplicador, por lo tanto, multiplica el valor almacenado en el registro que se le da como operando por el que se encuentre contenido en AH si el multiplicador es de 8 bits o por AX si el multiplicador es de 16 bits.</w:t>
      </w:r>
    </w:p>
    <w:p w14:paraId="7B31EBFE" w14:textId="77777777" w:rsidR="00B056E5" w:rsidRDefault="00B056E5" w:rsidP="00B056E5"/>
    <w:p w14:paraId="45377B17" w14:textId="74BF2B89" w:rsidR="00B056E5" w:rsidRDefault="00B056E5" w:rsidP="00B056E5">
      <w:r>
        <w:t>Cuando se realiza una multiplicación con valores de 8 bits el resultado se almacena en el registro AX y cuando la multiplicación es con valores de 16 bits el resultado se almacena en el registro par DX:AX.</w:t>
      </w:r>
    </w:p>
    <w:p w14:paraId="64F61FDA" w14:textId="0AC46B1A" w:rsidR="00B056E5" w:rsidRDefault="00B056E5" w:rsidP="00B056E5"/>
    <w:p w14:paraId="44BEB774" w14:textId="77777777" w:rsidR="009D3BEB" w:rsidRPr="00C13485" w:rsidRDefault="009D3BEB">
      <w:pPr>
        <w:rPr>
          <w:i/>
          <w:iCs/>
          <w:lang w:val="es-ES"/>
        </w:rPr>
      </w:pPr>
    </w:p>
    <w:p w14:paraId="7D64E925" w14:textId="77777777" w:rsidR="00E550CA" w:rsidRDefault="00E550CA">
      <w:pPr>
        <w:rPr>
          <w:b/>
          <w:bCs/>
          <w:lang w:val="es-ES"/>
        </w:rPr>
      </w:pPr>
    </w:p>
    <w:p w14:paraId="7DC0F04E" w14:textId="77777777" w:rsidR="00E550CA" w:rsidRDefault="00E550CA">
      <w:pPr>
        <w:rPr>
          <w:b/>
          <w:bCs/>
          <w:lang w:val="es-ES"/>
        </w:rPr>
      </w:pPr>
    </w:p>
    <w:p w14:paraId="594512B5" w14:textId="77777777" w:rsidR="00E550CA" w:rsidRDefault="00E550CA">
      <w:pPr>
        <w:rPr>
          <w:b/>
          <w:bCs/>
          <w:lang w:val="es-ES"/>
        </w:rPr>
      </w:pPr>
    </w:p>
    <w:p w14:paraId="6ABCB48B" w14:textId="77777777" w:rsidR="00E550CA" w:rsidRDefault="00E550CA">
      <w:pPr>
        <w:rPr>
          <w:b/>
          <w:bCs/>
          <w:lang w:val="es-ES"/>
        </w:rPr>
      </w:pPr>
    </w:p>
    <w:p w14:paraId="66224644" w14:textId="77777777" w:rsidR="00E550CA" w:rsidRDefault="00E550CA">
      <w:pPr>
        <w:rPr>
          <w:b/>
          <w:bCs/>
          <w:lang w:val="es-ES"/>
        </w:rPr>
      </w:pPr>
    </w:p>
    <w:p w14:paraId="1BF70018" w14:textId="77777777" w:rsidR="00E550CA" w:rsidRDefault="00E550CA">
      <w:pPr>
        <w:rPr>
          <w:b/>
          <w:bCs/>
          <w:lang w:val="es-ES"/>
        </w:rPr>
      </w:pPr>
    </w:p>
    <w:p w14:paraId="2DA98FA5" w14:textId="77777777" w:rsidR="00E550CA" w:rsidRDefault="00E550CA">
      <w:pPr>
        <w:rPr>
          <w:b/>
          <w:bCs/>
          <w:lang w:val="es-ES"/>
        </w:rPr>
      </w:pPr>
    </w:p>
    <w:p w14:paraId="42DF14C8" w14:textId="77777777" w:rsidR="00E550CA" w:rsidRDefault="00E550CA">
      <w:pPr>
        <w:rPr>
          <w:b/>
          <w:bCs/>
          <w:lang w:val="es-ES"/>
        </w:rPr>
      </w:pPr>
    </w:p>
    <w:p w14:paraId="719730E5" w14:textId="77777777" w:rsidR="00E550CA" w:rsidRDefault="00E550CA">
      <w:pPr>
        <w:rPr>
          <w:b/>
          <w:bCs/>
          <w:lang w:val="es-ES"/>
        </w:rPr>
      </w:pPr>
    </w:p>
    <w:p w14:paraId="1E7A33C0" w14:textId="77777777" w:rsidR="00E550CA" w:rsidRDefault="00E550CA">
      <w:pPr>
        <w:rPr>
          <w:b/>
          <w:bCs/>
          <w:lang w:val="es-ES"/>
        </w:rPr>
      </w:pPr>
    </w:p>
    <w:p w14:paraId="54E35529" w14:textId="77777777" w:rsidR="00E550CA" w:rsidRDefault="00E550CA">
      <w:pPr>
        <w:rPr>
          <w:b/>
          <w:bCs/>
          <w:lang w:val="es-ES"/>
        </w:rPr>
      </w:pPr>
    </w:p>
    <w:p w14:paraId="2E157206" w14:textId="77777777" w:rsidR="00E550CA" w:rsidRDefault="00E550CA">
      <w:pPr>
        <w:rPr>
          <w:b/>
          <w:bCs/>
          <w:lang w:val="es-ES"/>
        </w:rPr>
      </w:pPr>
    </w:p>
    <w:p w14:paraId="0BA8350D" w14:textId="3046FAEF" w:rsidR="00C13485" w:rsidRDefault="00C13485">
      <w:pPr>
        <w:rPr>
          <w:b/>
          <w:bCs/>
          <w:lang w:val="es-ES"/>
        </w:rPr>
      </w:pPr>
      <w:r w:rsidRPr="00C13485">
        <w:rPr>
          <w:b/>
          <w:bCs/>
          <w:lang w:val="es-ES"/>
        </w:rPr>
        <w:t>Desarrollo:</w:t>
      </w:r>
      <w:r>
        <w:rPr>
          <w:b/>
          <w:bCs/>
          <w:lang w:val="es-ES"/>
        </w:rPr>
        <w:t xml:space="preserve"> </w:t>
      </w:r>
    </w:p>
    <w:p w14:paraId="0146716C" w14:textId="21903FD2" w:rsidR="00780C76" w:rsidRDefault="00780C76">
      <w:pPr>
        <w:rPr>
          <w:b/>
          <w:bCs/>
          <w:lang w:val="es-ES"/>
        </w:rPr>
      </w:pPr>
    </w:p>
    <w:p w14:paraId="35ED253F" w14:textId="622D0544" w:rsidR="00E550CA" w:rsidRDefault="000A1C30">
      <w:r>
        <w:t>En</w:t>
      </w:r>
      <w:r w:rsidR="00E550CA" w:rsidRPr="00E550CA">
        <w:t xml:space="preserve"> el proyecto de visual </w:t>
      </w:r>
      <w:proofErr w:type="spellStart"/>
      <w:r w:rsidR="00E550CA" w:rsidRPr="00E550CA">
        <w:t>studio</w:t>
      </w:r>
      <w:proofErr w:type="spellEnd"/>
      <w:r w:rsidR="00E550CA" w:rsidRPr="00E550CA">
        <w:t xml:space="preserve"> llamado </w:t>
      </w:r>
      <w:bookmarkStart w:id="0" w:name="_Hlk121354059"/>
      <w:proofErr w:type="spellStart"/>
      <w:r w:rsidR="00E550CA" w:rsidRPr="00E550CA">
        <w:t>DLL_AppHibrida_ASM_C</w:t>
      </w:r>
      <w:bookmarkEnd w:id="0"/>
      <w:proofErr w:type="spellEnd"/>
      <w:r>
        <w:t>.</w:t>
      </w:r>
    </w:p>
    <w:p w14:paraId="0B8433E1" w14:textId="77777777" w:rsidR="00E550CA" w:rsidRPr="00E550CA" w:rsidRDefault="00E550CA"/>
    <w:p w14:paraId="3574BCF3" w14:textId="500E0AAE" w:rsidR="00E550CA" w:rsidRDefault="00E550CA">
      <w:pPr>
        <w:rPr>
          <w:b/>
          <w:bCs/>
          <w:lang w:val="es-ES"/>
        </w:rPr>
      </w:pPr>
      <w:r w:rsidRPr="00E550CA">
        <w:rPr>
          <w:b/>
          <w:bCs/>
        </w:rPr>
        <w:drawing>
          <wp:inline distT="0" distB="0" distL="0" distR="0" wp14:anchorId="20976F69" wp14:editId="332C92F2">
            <wp:extent cx="3528060" cy="2385060"/>
            <wp:effectExtent l="0" t="0" r="0" b="0"/>
            <wp:docPr id="3" name="Marcador de contenido 6" descr="Interfaz de usuario gráfica, Texto, Aplicación, Chat o mensaje de texto&#10;&#10;Descripción generada automáticamente">
              <a:extLst xmlns:a="http://schemas.openxmlformats.org/drawingml/2006/main">
                <a:ext uri="{FF2B5EF4-FFF2-40B4-BE49-F238E27FC236}">
                  <a16:creationId xmlns:a16="http://schemas.microsoft.com/office/drawing/2014/main" id="{A8729C85-269E-0161-FF7B-6C27F5D1E0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cador de contenido 6" descr="Interfaz de usuario gráfica, Texto, Aplicación, Chat o mensaje de texto&#10;&#10;Descripción generada automáticamente">
                      <a:extLst>
                        <a:ext uri="{FF2B5EF4-FFF2-40B4-BE49-F238E27FC236}">
                          <a16:creationId xmlns:a16="http://schemas.microsoft.com/office/drawing/2014/main" id="{A8729C85-269E-0161-FF7B-6C27F5D1E083}"/>
                        </a:ext>
                      </a:extLst>
                    </pic:cNvPr>
                    <pic:cNvPicPr>
                      <a:picLocks noChangeAspect="1"/>
                    </pic:cNvPicPr>
                  </pic:nvPicPr>
                  <pic:blipFill>
                    <a:blip r:embed="rId12"/>
                    <a:stretch>
                      <a:fillRect/>
                    </a:stretch>
                  </pic:blipFill>
                  <pic:spPr>
                    <a:xfrm>
                      <a:off x="0" y="0"/>
                      <a:ext cx="3528366" cy="2385267"/>
                    </a:xfrm>
                    <a:prstGeom prst="rect">
                      <a:avLst/>
                    </a:prstGeom>
                  </pic:spPr>
                </pic:pic>
              </a:graphicData>
            </a:graphic>
          </wp:inline>
        </w:drawing>
      </w:r>
    </w:p>
    <w:p w14:paraId="45BC9AF7" w14:textId="6F91C2D4" w:rsidR="00E550CA" w:rsidRPr="000A1C30" w:rsidRDefault="00E550CA">
      <w:pPr>
        <w:rPr>
          <w:lang w:val="es-ES"/>
        </w:rPr>
      </w:pPr>
    </w:p>
    <w:p w14:paraId="00FE8661" w14:textId="603569F2" w:rsidR="00E550CA" w:rsidRDefault="00E550CA" w:rsidP="00E550CA">
      <w:r w:rsidRPr="000A1C30">
        <w:rPr>
          <w:lang w:val="es-ES"/>
        </w:rPr>
        <w:t xml:space="preserve">En el </w:t>
      </w:r>
      <w:r w:rsidRPr="000A1C30">
        <w:t>archivo DLL_AppHibrida_ASM_C.cpp</w:t>
      </w:r>
      <w:r w:rsidRPr="000A1C30">
        <w:t xml:space="preserve"> nos encontramos los códigos que se realizan de manera hibrida combinando lenguaje C con ensamblador</w:t>
      </w:r>
      <w:r w:rsidR="000A1C30">
        <w:t>.</w:t>
      </w:r>
    </w:p>
    <w:p w14:paraId="7C2E45BF" w14:textId="1636B29D" w:rsidR="00AC64DA" w:rsidRDefault="00AC64DA" w:rsidP="00E550CA"/>
    <w:p w14:paraId="4B6EFF2F" w14:textId="1A321C81" w:rsidR="00AC64DA" w:rsidRPr="00AC64DA" w:rsidRDefault="00AC64DA" w:rsidP="00AC64DA">
      <w:pPr>
        <w:jc w:val="center"/>
        <w:rPr>
          <w:b/>
          <w:bCs/>
        </w:rPr>
      </w:pPr>
      <w:proofErr w:type="spellStart"/>
      <w:r w:rsidRPr="00AC64DA">
        <w:rPr>
          <w:b/>
          <w:bCs/>
        </w:rPr>
        <w:t>Codigo</w:t>
      </w:r>
      <w:proofErr w:type="spellEnd"/>
      <w:r w:rsidRPr="00AC64DA">
        <w:rPr>
          <w:b/>
          <w:bCs/>
        </w:rPr>
        <w:t xml:space="preserve"> en Ensamblador</w:t>
      </w:r>
    </w:p>
    <w:p w14:paraId="2123344F" w14:textId="77777777" w:rsidR="00E550CA" w:rsidRDefault="00E550CA" w:rsidP="00E550CA">
      <w:pPr>
        <w:rPr>
          <w:b/>
          <w:bCs/>
        </w:rPr>
      </w:pPr>
    </w:p>
    <w:p w14:paraId="54EAE053" w14:textId="5E9A78BD" w:rsidR="00E550CA" w:rsidRDefault="00E550CA" w:rsidP="00E550CA">
      <w:pPr>
        <w:rPr>
          <w:b/>
          <w:bCs/>
        </w:rPr>
      </w:pPr>
      <w:r>
        <w:rPr>
          <w:noProof/>
        </w:rPr>
        <w:drawing>
          <wp:inline distT="0" distB="0" distL="0" distR="0" wp14:anchorId="434AE470" wp14:editId="50CE1BB4">
            <wp:extent cx="4868446" cy="2364105"/>
            <wp:effectExtent l="0" t="0" r="8890" b="0"/>
            <wp:docPr id="1" name="Imagen 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Captura de pantalla de computadora&#10;&#10;Descripción generada automáticamente"/>
                    <pic:cNvPicPr/>
                  </pic:nvPicPr>
                  <pic:blipFill rotWithShape="1">
                    <a:blip r:embed="rId13"/>
                    <a:srcRect l="271" t="25444" r="67685" b="46892"/>
                    <a:stretch/>
                  </pic:blipFill>
                  <pic:spPr bwMode="auto">
                    <a:xfrm>
                      <a:off x="0" y="0"/>
                      <a:ext cx="4876445" cy="2367989"/>
                    </a:xfrm>
                    <a:prstGeom prst="rect">
                      <a:avLst/>
                    </a:prstGeom>
                    <a:ln>
                      <a:noFill/>
                    </a:ln>
                    <a:extLst>
                      <a:ext uri="{53640926-AAD7-44D8-BBD7-CCE9431645EC}">
                        <a14:shadowObscured xmlns:a14="http://schemas.microsoft.com/office/drawing/2010/main"/>
                      </a:ext>
                    </a:extLst>
                  </pic:spPr>
                </pic:pic>
              </a:graphicData>
            </a:graphic>
          </wp:inline>
        </w:drawing>
      </w:r>
    </w:p>
    <w:p w14:paraId="6716D3C8" w14:textId="71C799C9" w:rsidR="00E550CA" w:rsidRDefault="00E550CA" w:rsidP="00E550CA">
      <w:pPr>
        <w:rPr>
          <w:b/>
          <w:bCs/>
        </w:rPr>
      </w:pPr>
    </w:p>
    <w:p w14:paraId="1163B713" w14:textId="68F7FE52" w:rsidR="00E550CA" w:rsidRPr="000A1C30" w:rsidRDefault="00E550CA" w:rsidP="00E550CA">
      <w:r w:rsidRPr="000A1C30">
        <w:t xml:space="preserve">En la línea 331 se declara el nombre del método además de ser tipo </w:t>
      </w:r>
      <w:proofErr w:type="spellStart"/>
      <w:r w:rsidRPr="000A1C30">
        <w:t>int</w:t>
      </w:r>
      <w:proofErr w:type="spellEnd"/>
      <w:r w:rsidRPr="000A1C30">
        <w:t xml:space="preserve"> con el tipo de llamada estándar (_</w:t>
      </w:r>
      <w:proofErr w:type="spellStart"/>
      <w:r w:rsidRPr="000A1C30">
        <w:t>stdcall</w:t>
      </w:r>
      <w:proofErr w:type="spellEnd"/>
      <w:r w:rsidRPr="000A1C30">
        <w:t xml:space="preserve">) tendrá 2 </w:t>
      </w:r>
      <w:r w:rsidR="000A1C30" w:rsidRPr="000A1C30">
        <w:t>parámetros</w:t>
      </w:r>
      <w:r w:rsidRPr="000A1C30">
        <w:t xml:space="preserve"> de tipo </w:t>
      </w:r>
      <w:proofErr w:type="spellStart"/>
      <w:r w:rsidRPr="000A1C30">
        <w:t>int</w:t>
      </w:r>
      <w:proofErr w:type="spellEnd"/>
      <w:r w:rsidRPr="000A1C30">
        <w:t xml:space="preserve"> los cuales se nombraron como “NUM” y “MULTI”.</w:t>
      </w:r>
    </w:p>
    <w:p w14:paraId="0CE470AD" w14:textId="77777777" w:rsidR="000A1C30" w:rsidRPr="000A1C30" w:rsidRDefault="000A1C30" w:rsidP="00E550CA"/>
    <w:p w14:paraId="2FD0370B" w14:textId="09213B03" w:rsidR="00E550CA" w:rsidRPr="000A1C30" w:rsidRDefault="00E550CA" w:rsidP="00E550CA">
      <w:r w:rsidRPr="000A1C30">
        <w:t xml:space="preserve">En la línea 332 se declara una variable </w:t>
      </w:r>
      <w:proofErr w:type="spellStart"/>
      <w:r w:rsidRPr="000A1C30">
        <w:t>int</w:t>
      </w:r>
      <w:proofErr w:type="spellEnd"/>
      <w:r w:rsidRPr="000A1C30">
        <w:t xml:space="preserve"> llamada </w:t>
      </w:r>
      <w:proofErr w:type="spellStart"/>
      <w:r w:rsidRPr="000A1C30">
        <w:t>Resu</w:t>
      </w:r>
      <w:proofErr w:type="spellEnd"/>
      <w:r w:rsidRPr="000A1C30">
        <w:t xml:space="preserve"> en lenguaje C</w:t>
      </w:r>
      <w:r w:rsidR="000A1C30" w:rsidRPr="000A1C30">
        <w:t>.</w:t>
      </w:r>
    </w:p>
    <w:p w14:paraId="5AE186CE" w14:textId="77777777" w:rsidR="000A1C30" w:rsidRPr="000A1C30" w:rsidRDefault="000A1C30" w:rsidP="00E550CA"/>
    <w:p w14:paraId="536A90CC" w14:textId="18FD66D4" w:rsidR="00E550CA" w:rsidRPr="000A1C30" w:rsidRDefault="00E550CA" w:rsidP="00E550CA">
      <w:r w:rsidRPr="000A1C30">
        <w:lastRenderedPageBreak/>
        <w:t>En la línea 334 tenemos la instrucción _</w:t>
      </w:r>
      <w:proofErr w:type="spellStart"/>
      <w:r w:rsidRPr="000A1C30">
        <w:t>asm</w:t>
      </w:r>
      <w:proofErr w:type="spellEnd"/>
      <w:r w:rsidRPr="000A1C30">
        <w:t xml:space="preserve"> la cual nos permite</w:t>
      </w:r>
      <w:r w:rsidR="000A1C30" w:rsidRPr="000A1C30">
        <w:t xml:space="preserve"> escribir instrucciones en lenguaje ensamblador mientras se escriban </w:t>
      </w:r>
      <w:r w:rsidRPr="000A1C30">
        <w:t>dentro de los corchetes de la instrucción</w:t>
      </w:r>
      <w:r w:rsidR="000A1C30" w:rsidRPr="000A1C30">
        <w:t>.</w:t>
      </w:r>
    </w:p>
    <w:p w14:paraId="4C5E8C43" w14:textId="77777777" w:rsidR="000A1C30" w:rsidRPr="000A1C30" w:rsidRDefault="000A1C30" w:rsidP="00E550CA"/>
    <w:p w14:paraId="5EBD94FA" w14:textId="2A091F73" w:rsidR="000A1C30" w:rsidRPr="000A1C30" w:rsidRDefault="000A1C30" w:rsidP="00E550CA">
      <w:r w:rsidRPr="000A1C30">
        <w:t xml:space="preserve">En la línea 335 se realiza una instrucción </w:t>
      </w:r>
      <w:proofErr w:type="spellStart"/>
      <w:r w:rsidRPr="000A1C30">
        <w:t>Mov</w:t>
      </w:r>
      <w:proofErr w:type="spellEnd"/>
      <w:r w:rsidRPr="000A1C30">
        <w:t xml:space="preserve"> la cual moverá la información almacenada en </w:t>
      </w:r>
      <w:proofErr w:type="spellStart"/>
      <w:r w:rsidRPr="000A1C30">
        <w:t>Num</w:t>
      </w:r>
      <w:proofErr w:type="spellEnd"/>
      <w:r w:rsidRPr="000A1C30">
        <w:t xml:space="preserve">, guardándola en el registro de 32 bits </w:t>
      </w:r>
      <w:proofErr w:type="spellStart"/>
      <w:r w:rsidRPr="000A1C30">
        <w:t>Eax</w:t>
      </w:r>
      <w:proofErr w:type="spellEnd"/>
      <w:r w:rsidRPr="000A1C30">
        <w:t xml:space="preserve">. </w:t>
      </w:r>
    </w:p>
    <w:p w14:paraId="3D84D79A" w14:textId="79E52717" w:rsidR="000A1C30" w:rsidRPr="000A1C30" w:rsidRDefault="000A1C30" w:rsidP="00E550CA">
      <w:r w:rsidRPr="000A1C30">
        <w:t xml:space="preserve">En la línea 336 se realiza la instrucción </w:t>
      </w:r>
      <w:proofErr w:type="spellStart"/>
      <w:r w:rsidRPr="000A1C30">
        <w:t>Mul</w:t>
      </w:r>
      <w:proofErr w:type="spellEnd"/>
      <w:r w:rsidRPr="000A1C30">
        <w:t xml:space="preserve"> se multiplicará el valor de Multi con el registro </w:t>
      </w:r>
      <w:proofErr w:type="spellStart"/>
      <w:r w:rsidRPr="000A1C30">
        <w:t>Eax</w:t>
      </w:r>
      <w:proofErr w:type="spellEnd"/>
      <w:r w:rsidRPr="000A1C30">
        <w:t xml:space="preserve">, guardando el resultado de la multiplicación en el mismo registro </w:t>
      </w:r>
      <w:proofErr w:type="spellStart"/>
      <w:r w:rsidRPr="000A1C30">
        <w:t>Eax</w:t>
      </w:r>
      <w:proofErr w:type="spellEnd"/>
      <w:r w:rsidRPr="000A1C30">
        <w:t>.</w:t>
      </w:r>
    </w:p>
    <w:p w14:paraId="67199A2F" w14:textId="77777777" w:rsidR="000A1C30" w:rsidRPr="000A1C30" w:rsidRDefault="000A1C30" w:rsidP="00E550CA"/>
    <w:p w14:paraId="49E91AD2" w14:textId="5C3CEE97" w:rsidR="000A1C30" w:rsidRPr="000A1C30" w:rsidRDefault="000A1C30" w:rsidP="00E550CA">
      <w:r w:rsidRPr="000A1C30">
        <w:t xml:space="preserve">En la línea 338 </w:t>
      </w:r>
      <w:r w:rsidRPr="000A1C30">
        <w:t xml:space="preserve">se realiza una instrucción </w:t>
      </w:r>
      <w:proofErr w:type="spellStart"/>
      <w:r w:rsidRPr="000A1C30">
        <w:t>Mov</w:t>
      </w:r>
      <w:proofErr w:type="spellEnd"/>
      <w:r w:rsidRPr="000A1C30">
        <w:t xml:space="preserve"> la cual moverá la información almacenada en </w:t>
      </w:r>
      <w:r w:rsidRPr="000A1C30">
        <w:t xml:space="preserve">el </w:t>
      </w:r>
      <w:r w:rsidRPr="000A1C30">
        <w:t xml:space="preserve">registro </w:t>
      </w:r>
      <w:proofErr w:type="spellStart"/>
      <w:r w:rsidRPr="000A1C30">
        <w:t>Eax</w:t>
      </w:r>
      <w:proofErr w:type="spellEnd"/>
      <w:r w:rsidRPr="000A1C30">
        <w:t xml:space="preserve">, guardándola en </w:t>
      </w:r>
      <w:proofErr w:type="spellStart"/>
      <w:r w:rsidRPr="000A1C30">
        <w:t>Resu</w:t>
      </w:r>
      <w:proofErr w:type="spellEnd"/>
      <w:r w:rsidRPr="000A1C30">
        <w:t>.</w:t>
      </w:r>
    </w:p>
    <w:p w14:paraId="2899F7D0" w14:textId="77777777" w:rsidR="000A1C30" w:rsidRPr="000A1C30" w:rsidRDefault="000A1C30" w:rsidP="00E550CA"/>
    <w:p w14:paraId="7AE9AC88" w14:textId="4AC95A13" w:rsidR="000A1C30" w:rsidRPr="000A1C30" w:rsidRDefault="000A1C30" w:rsidP="00E550CA">
      <w:r w:rsidRPr="000A1C30">
        <w:t>En la línea 339 se cierra la instrucción _</w:t>
      </w:r>
      <w:proofErr w:type="spellStart"/>
      <w:r w:rsidRPr="000A1C30">
        <w:t>asm</w:t>
      </w:r>
      <w:proofErr w:type="spellEnd"/>
      <w:r w:rsidRPr="000A1C30">
        <w:t xml:space="preserve"> y por consiguiente se terminará el método con lenguaje C.</w:t>
      </w:r>
    </w:p>
    <w:p w14:paraId="299155E8" w14:textId="77777777" w:rsidR="000A1C30" w:rsidRPr="000A1C30" w:rsidRDefault="000A1C30" w:rsidP="00E550CA"/>
    <w:p w14:paraId="51FD0785" w14:textId="2471459B" w:rsidR="000A1C30" w:rsidRPr="000A1C30" w:rsidRDefault="000A1C30" w:rsidP="00E550CA">
      <w:r w:rsidRPr="000A1C30">
        <w:t xml:space="preserve">En la línea 341 se realiza el retorno de la </w:t>
      </w:r>
      <w:proofErr w:type="spellStart"/>
      <w:r w:rsidRPr="000A1C30">
        <w:t>variale</w:t>
      </w:r>
      <w:proofErr w:type="spellEnd"/>
      <w:r w:rsidRPr="000A1C30">
        <w:t xml:space="preserve"> local </w:t>
      </w:r>
      <w:proofErr w:type="spellStart"/>
      <w:r w:rsidRPr="000A1C30">
        <w:t>Resu</w:t>
      </w:r>
      <w:proofErr w:type="spellEnd"/>
      <w:r w:rsidRPr="000A1C30">
        <w:t>, para que sea el valor que nos devuelva al momento de llamar el método en un programa.</w:t>
      </w:r>
    </w:p>
    <w:p w14:paraId="45EC3BB2" w14:textId="3F75F774" w:rsidR="00E550CA" w:rsidRPr="000A1C30" w:rsidRDefault="00E550CA"/>
    <w:p w14:paraId="12100518" w14:textId="0BA019AD" w:rsidR="00E550CA" w:rsidRPr="000A1C30" w:rsidRDefault="00E550CA">
      <w:pPr>
        <w:rPr>
          <w:lang w:val="es-ES"/>
        </w:rPr>
      </w:pPr>
    </w:p>
    <w:p w14:paraId="1B7FFA89" w14:textId="067B4D47" w:rsidR="00E550CA" w:rsidRPr="000A1C30" w:rsidRDefault="00E550CA" w:rsidP="00E550CA">
      <w:r w:rsidRPr="000A1C30">
        <w:t>Después</w:t>
      </w:r>
      <w:r w:rsidRPr="000A1C30">
        <w:t xml:space="preserve"> e</w:t>
      </w:r>
      <w:r w:rsidRPr="000A1C30">
        <w:t>n el</w:t>
      </w:r>
      <w:r w:rsidRPr="000A1C30">
        <w:t xml:space="preserve"> archivo </w:t>
      </w:r>
      <w:proofErr w:type="spellStart"/>
      <w:r w:rsidRPr="000A1C30">
        <w:t>stdafx.h</w:t>
      </w:r>
      <w:proofErr w:type="spellEnd"/>
      <w:r w:rsidRPr="000A1C30">
        <w:t xml:space="preserve"> </w:t>
      </w:r>
      <w:r w:rsidRPr="000A1C30">
        <w:t xml:space="preserve">en el cual </w:t>
      </w:r>
      <w:r w:rsidRPr="00E550CA">
        <w:t>se</w:t>
      </w:r>
      <w:r w:rsidRPr="000A1C30">
        <w:t xml:space="preserve"> </w:t>
      </w:r>
      <w:r w:rsidR="000A1C30" w:rsidRPr="000A1C30">
        <w:t>exportará</w:t>
      </w:r>
      <w:r w:rsidRPr="000A1C30">
        <w:t xml:space="preserve"> e</w:t>
      </w:r>
      <w:r w:rsidRPr="00E550CA">
        <w:t xml:space="preserve">l método del problema </w:t>
      </w:r>
      <w:r w:rsidRPr="000A1C30">
        <w:t>que creamos anteriormente con todos sus parámetros de la siguiente manera:</w:t>
      </w:r>
    </w:p>
    <w:p w14:paraId="7D974AE9" w14:textId="77777777" w:rsidR="00E550CA" w:rsidRPr="000A1C30" w:rsidRDefault="00E550CA" w:rsidP="00E550CA"/>
    <w:p w14:paraId="0163824D" w14:textId="65A905B3" w:rsidR="00E550CA" w:rsidRPr="000A1C30" w:rsidRDefault="00E550CA" w:rsidP="00E550CA">
      <w:r w:rsidRPr="000A1C30">
        <w:rPr>
          <w:noProof/>
        </w:rPr>
        <w:drawing>
          <wp:inline distT="0" distB="0" distL="0" distR="0" wp14:anchorId="34B12EC5" wp14:editId="20FA6424">
            <wp:extent cx="5913120" cy="487680"/>
            <wp:effectExtent l="0" t="0" r="0" b="7620"/>
            <wp:docPr id="4" name="Imagen 4"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Captura de pantalla de computadora&#10;&#10;Descripción generada automáticamente"/>
                    <pic:cNvPicPr/>
                  </pic:nvPicPr>
                  <pic:blipFill rotWithShape="1">
                    <a:blip r:embed="rId14"/>
                    <a:srcRect l="7706" t="52625" r="54650" b="41581"/>
                    <a:stretch/>
                  </pic:blipFill>
                  <pic:spPr bwMode="auto">
                    <a:xfrm>
                      <a:off x="0" y="0"/>
                      <a:ext cx="5918795" cy="488148"/>
                    </a:xfrm>
                    <a:prstGeom prst="rect">
                      <a:avLst/>
                    </a:prstGeom>
                    <a:ln>
                      <a:noFill/>
                    </a:ln>
                    <a:extLst>
                      <a:ext uri="{53640926-AAD7-44D8-BBD7-CCE9431645EC}">
                        <a14:shadowObscured xmlns:a14="http://schemas.microsoft.com/office/drawing/2010/main"/>
                      </a:ext>
                    </a:extLst>
                  </pic:spPr>
                </pic:pic>
              </a:graphicData>
            </a:graphic>
          </wp:inline>
        </w:drawing>
      </w:r>
    </w:p>
    <w:p w14:paraId="204C9B2A" w14:textId="35E96CC1" w:rsidR="000A1C30" w:rsidRPr="000A1C30" w:rsidRDefault="000A1C30" w:rsidP="00E550CA"/>
    <w:p w14:paraId="56FE016D" w14:textId="238F2725" w:rsidR="000A1C30" w:rsidRDefault="000A1C30" w:rsidP="00E550CA">
      <w:r>
        <w:t>Posteriormente</w:t>
      </w:r>
      <w:r w:rsidRPr="000A1C30">
        <w:t xml:space="preserve"> en el proyecto de visual </w:t>
      </w:r>
      <w:proofErr w:type="spellStart"/>
      <w:r w:rsidRPr="000A1C30">
        <w:t>studio</w:t>
      </w:r>
      <w:proofErr w:type="spellEnd"/>
      <w:r w:rsidRPr="000A1C30">
        <w:t xml:space="preserve"> </w:t>
      </w:r>
      <w:proofErr w:type="spellStart"/>
      <w:r w:rsidRPr="000A1C30">
        <w:t>WindowFormAppConsumoDLL</w:t>
      </w:r>
      <w:proofErr w:type="spellEnd"/>
      <w:r w:rsidRPr="000A1C30">
        <w:t xml:space="preserve"> para consultar el diseño del programa, además de poder ejecutarlo</w:t>
      </w:r>
      <w:r>
        <w:t>.</w:t>
      </w:r>
    </w:p>
    <w:p w14:paraId="45DD8CE9" w14:textId="77777777" w:rsidR="00AC64DA" w:rsidRDefault="00AC64DA" w:rsidP="00E550CA"/>
    <w:p w14:paraId="0725624C" w14:textId="5F7391A5" w:rsidR="00AC64DA" w:rsidRDefault="00AC64DA" w:rsidP="00E550CA">
      <w:r>
        <w:rPr>
          <w:noProof/>
        </w:rPr>
        <w:drawing>
          <wp:inline distT="0" distB="0" distL="0" distR="0" wp14:anchorId="03F52F14" wp14:editId="277A8D65">
            <wp:extent cx="5745480" cy="3212040"/>
            <wp:effectExtent l="0" t="0" r="7620" b="7620"/>
            <wp:docPr id="5" name="Imagen 5" descr="Una captura de pantalla de una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Una captura de pantalla de una computadora&#10;&#10;Descripción generada automáticamente"/>
                    <pic:cNvPicPr/>
                  </pic:nvPicPr>
                  <pic:blipFill rotWithShape="1">
                    <a:blip r:embed="rId15"/>
                    <a:srcRect l="47522" t="36934" r="747" b="11648"/>
                    <a:stretch/>
                  </pic:blipFill>
                  <pic:spPr bwMode="auto">
                    <a:xfrm>
                      <a:off x="0" y="0"/>
                      <a:ext cx="5774534" cy="3228283"/>
                    </a:xfrm>
                    <a:prstGeom prst="rect">
                      <a:avLst/>
                    </a:prstGeom>
                    <a:ln>
                      <a:noFill/>
                    </a:ln>
                    <a:extLst>
                      <a:ext uri="{53640926-AAD7-44D8-BBD7-CCE9431645EC}">
                        <a14:shadowObscured xmlns:a14="http://schemas.microsoft.com/office/drawing/2010/main"/>
                      </a:ext>
                    </a:extLst>
                  </pic:spPr>
                </pic:pic>
              </a:graphicData>
            </a:graphic>
          </wp:inline>
        </w:drawing>
      </w:r>
    </w:p>
    <w:p w14:paraId="6FA76053" w14:textId="032733E3" w:rsidR="00AC64DA" w:rsidRDefault="00AC64DA" w:rsidP="00E550CA"/>
    <w:p w14:paraId="35FB15BA" w14:textId="03E78F41" w:rsidR="00AC64DA" w:rsidRDefault="00AC64DA" w:rsidP="00E550CA">
      <w:r>
        <w:t>Se creo un Formulario de Windows para crear el diseño del programa y programar en C#</w:t>
      </w:r>
    </w:p>
    <w:p w14:paraId="656F5ACC" w14:textId="7BFB280F" w:rsidR="00AC64DA" w:rsidRDefault="00AC64DA" w:rsidP="00E550CA"/>
    <w:p w14:paraId="6D3CD37D" w14:textId="518A4EFB" w:rsidR="00AC64DA" w:rsidRDefault="00AC64DA" w:rsidP="00E550CA"/>
    <w:p w14:paraId="4C92EA3C" w14:textId="3B30D418" w:rsidR="00AC64DA" w:rsidRDefault="00AC64DA" w:rsidP="00E550CA"/>
    <w:p w14:paraId="5B455D75" w14:textId="7DB0582C" w:rsidR="00AC64DA" w:rsidRDefault="00AC64DA" w:rsidP="00AC64DA">
      <w:pPr>
        <w:jc w:val="center"/>
        <w:rPr>
          <w:b/>
          <w:bCs/>
        </w:rPr>
      </w:pPr>
      <w:r w:rsidRPr="00AC64DA">
        <w:rPr>
          <w:b/>
          <w:bCs/>
        </w:rPr>
        <w:t>Diseño del Programa</w:t>
      </w:r>
    </w:p>
    <w:p w14:paraId="713382FF" w14:textId="77777777" w:rsidR="00AC64DA" w:rsidRPr="00AC64DA" w:rsidRDefault="00AC64DA" w:rsidP="00AC64DA">
      <w:pPr>
        <w:jc w:val="center"/>
        <w:rPr>
          <w:b/>
          <w:bCs/>
        </w:rPr>
      </w:pPr>
    </w:p>
    <w:p w14:paraId="3CC58298" w14:textId="002FDA03" w:rsidR="00AC64DA" w:rsidRDefault="00AC64DA" w:rsidP="00E550CA"/>
    <w:p w14:paraId="46CB61EE" w14:textId="585FCB97" w:rsidR="00AC64DA" w:rsidRDefault="00AC64DA" w:rsidP="00E550CA">
      <w:r>
        <w:rPr>
          <w:noProof/>
        </w:rPr>
        <w:drawing>
          <wp:inline distT="0" distB="0" distL="0" distR="0" wp14:anchorId="00397A28" wp14:editId="4DF202BC">
            <wp:extent cx="6082852" cy="5539740"/>
            <wp:effectExtent l="0" t="0" r="0" b="3810"/>
            <wp:docPr id="6" name="Imagen 6"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Captura de pantalla de computadora&#10;&#10;Descripción generada automáticamente"/>
                    <pic:cNvPicPr/>
                  </pic:nvPicPr>
                  <pic:blipFill rotWithShape="1">
                    <a:blip r:embed="rId16"/>
                    <a:srcRect l="3339" t="15900" r="57154" b="20129"/>
                    <a:stretch/>
                  </pic:blipFill>
                  <pic:spPr bwMode="auto">
                    <a:xfrm>
                      <a:off x="0" y="0"/>
                      <a:ext cx="6131148" cy="5583724"/>
                    </a:xfrm>
                    <a:prstGeom prst="rect">
                      <a:avLst/>
                    </a:prstGeom>
                    <a:ln>
                      <a:noFill/>
                    </a:ln>
                    <a:extLst>
                      <a:ext uri="{53640926-AAD7-44D8-BBD7-CCE9431645EC}">
                        <a14:shadowObscured xmlns:a14="http://schemas.microsoft.com/office/drawing/2010/main"/>
                      </a:ext>
                    </a:extLst>
                  </pic:spPr>
                </pic:pic>
              </a:graphicData>
            </a:graphic>
          </wp:inline>
        </w:drawing>
      </w:r>
    </w:p>
    <w:p w14:paraId="6E124096" w14:textId="4D44A770" w:rsidR="00AC64DA" w:rsidRDefault="00AC64DA" w:rsidP="00E550CA"/>
    <w:p w14:paraId="7BD035E4" w14:textId="77777777" w:rsidR="00AC64DA" w:rsidRDefault="00AC64DA" w:rsidP="00E550CA"/>
    <w:p w14:paraId="5DD851B9" w14:textId="7C891E07" w:rsidR="00AC64DA" w:rsidRDefault="00AC64DA" w:rsidP="00E550CA">
      <w:r>
        <w:t xml:space="preserve">Para el diseño del programa necesitamos de </w:t>
      </w:r>
      <w:proofErr w:type="spellStart"/>
      <w:r>
        <w:t>labels</w:t>
      </w:r>
      <w:proofErr w:type="spellEnd"/>
      <w:r>
        <w:t xml:space="preserve"> para expresarle al usuario que datos necesita ingresar en las diferentes casillas, para las casillas de texto se usaron Text Box y cuando el usuario llene las casillas correspondientes tendrá la posibilidad de obtener la tabla de multiplicar en un Text Box considerablemente mas grande para poder apreciar a detalle los resultados obtenidos, para obtener los resultados se </w:t>
      </w:r>
      <w:r w:rsidR="007E2F9C">
        <w:t>usó</w:t>
      </w:r>
      <w:r>
        <w:t xml:space="preserve"> un </w:t>
      </w:r>
      <w:proofErr w:type="spellStart"/>
      <w:r>
        <w:t>button</w:t>
      </w:r>
      <w:proofErr w:type="spellEnd"/>
      <w:r>
        <w:t>.</w:t>
      </w:r>
    </w:p>
    <w:p w14:paraId="7C00BD18" w14:textId="15EA9724" w:rsidR="00AC64DA" w:rsidRDefault="00AC64DA" w:rsidP="00E550CA"/>
    <w:p w14:paraId="2E5800CA" w14:textId="0123132A" w:rsidR="00AC64DA" w:rsidRDefault="00AC64DA" w:rsidP="00E550CA"/>
    <w:p w14:paraId="39A2D433" w14:textId="36B38D3C" w:rsidR="00AC64DA" w:rsidRDefault="00AC64DA" w:rsidP="00E550CA"/>
    <w:p w14:paraId="213DFA89" w14:textId="61C11509" w:rsidR="00AC64DA" w:rsidRDefault="00AC64DA" w:rsidP="00E550CA"/>
    <w:p w14:paraId="47394AEB" w14:textId="2FF071D4" w:rsidR="00AC64DA" w:rsidRPr="00AC64DA" w:rsidRDefault="00AC64DA" w:rsidP="007E2F9C">
      <w:pPr>
        <w:jc w:val="center"/>
        <w:rPr>
          <w:b/>
          <w:bCs/>
        </w:rPr>
      </w:pPr>
      <w:proofErr w:type="spellStart"/>
      <w:r w:rsidRPr="00AC64DA">
        <w:rPr>
          <w:b/>
          <w:bCs/>
        </w:rPr>
        <w:t>Codigo</w:t>
      </w:r>
      <w:proofErr w:type="spellEnd"/>
      <w:r w:rsidRPr="00AC64DA">
        <w:rPr>
          <w:b/>
          <w:bCs/>
        </w:rPr>
        <w:t xml:space="preserve"> en C#</w:t>
      </w:r>
    </w:p>
    <w:p w14:paraId="364B8DE2" w14:textId="0B8EF5F7" w:rsidR="00AC64DA" w:rsidRDefault="00AC64DA" w:rsidP="00E550CA"/>
    <w:p w14:paraId="067EB690" w14:textId="77777777" w:rsidR="00AC64DA" w:rsidRDefault="00AC64DA" w:rsidP="00E550CA"/>
    <w:p w14:paraId="5323DE33" w14:textId="215C89FA" w:rsidR="00AC64DA" w:rsidRDefault="00AC64DA" w:rsidP="00E550CA">
      <w:r>
        <w:rPr>
          <w:noProof/>
        </w:rPr>
        <w:drawing>
          <wp:inline distT="0" distB="0" distL="0" distR="0" wp14:anchorId="5729D2B0" wp14:editId="783B926C">
            <wp:extent cx="6496978" cy="1478280"/>
            <wp:effectExtent l="0" t="0" r="0" b="7620"/>
            <wp:docPr id="10" name="Imagen 10"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Captura de pantalla de computadora&#10;&#10;Descripción generada automáticamente"/>
                    <pic:cNvPicPr/>
                  </pic:nvPicPr>
                  <pic:blipFill rotWithShape="1">
                    <a:blip r:embed="rId17"/>
                    <a:srcRect l="3666" t="19312" r="25322" b="51961"/>
                    <a:stretch/>
                  </pic:blipFill>
                  <pic:spPr bwMode="auto">
                    <a:xfrm>
                      <a:off x="0" y="0"/>
                      <a:ext cx="6512696" cy="1481856"/>
                    </a:xfrm>
                    <a:prstGeom prst="rect">
                      <a:avLst/>
                    </a:prstGeom>
                    <a:ln>
                      <a:noFill/>
                    </a:ln>
                    <a:extLst>
                      <a:ext uri="{53640926-AAD7-44D8-BBD7-CCE9431645EC}">
                        <a14:shadowObscured xmlns:a14="http://schemas.microsoft.com/office/drawing/2010/main"/>
                      </a:ext>
                    </a:extLst>
                  </pic:spPr>
                </pic:pic>
              </a:graphicData>
            </a:graphic>
          </wp:inline>
        </w:drawing>
      </w:r>
    </w:p>
    <w:p w14:paraId="7626046C" w14:textId="2B84A3D0" w:rsidR="007E2F9C" w:rsidRDefault="007E2F9C" w:rsidP="00E550CA"/>
    <w:p w14:paraId="1A8D30B7" w14:textId="5B66C70B" w:rsidR="007E2F9C" w:rsidRDefault="007E2F9C" w:rsidP="00E550CA">
      <w:r>
        <w:t xml:space="preserve">Se importó </w:t>
      </w:r>
      <w:proofErr w:type="spellStart"/>
      <w:proofErr w:type="gramStart"/>
      <w:r>
        <w:t>System.Runtime.InteropServices</w:t>
      </w:r>
      <w:proofErr w:type="spellEnd"/>
      <w:proofErr w:type="gramEnd"/>
      <w:r>
        <w:t xml:space="preserve"> para usar la ruta de exportación DLL, además de indicarla en el fragmento de código en la línea 17, en la línea 18 se escribe el método que se exportó en  nuestro caso fue </w:t>
      </w:r>
      <w:proofErr w:type="spellStart"/>
      <w:r>
        <w:t>TablaMulti</w:t>
      </w:r>
      <w:proofErr w:type="spellEnd"/>
      <w:r>
        <w:t xml:space="preserve"> y se den marcar los parámetros correctamente.</w:t>
      </w:r>
    </w:p>
    <w:p w14:paraId="10EEC585" w14:textId="331C2E99" w:rsidR="007E2F9C" w:rsidRDefault="007E2F9C" w:rsidP="00E550CA"/>
    <w:p w14:paraId="5B346EA9" w14:textId="653FBD5E" w:rsidR="007E2F9C" w:rsidRDefault="007E2F9C" w:rsidP="00E550CA">
      <w:r>
        <w:rPr>
          <w:noProof/>
        </w:rPr>
        <w:drawing>
          <wp:inline distT="0" distB="0" distL="0" distR="0" wp14:anchorId="19D4C1EE" wp14:editId="41E94E59">
            <wp:extent cx="6517503" cy="1539240"/>
            <wp:effectExtent l="0" t="0" r="0" b="3810"/>
            <wp:docPr id="11" name="Imagen 1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Captura de pantalla de computadora&#10;&#10;Descripción generada automáticamente"/>
                    <pic:cNvPicPr/>
                  </pic:nvPicPr>
                  <pic:blipFill rotWithShape="1">
                    <a:blip r:embed="rId18"/>
                    <a:srcRect l="3666" t="42004" r="32519" b="31201"/>
                    <a:stretch/>
                  </pic:blipFill>
                  <pic:spPr bwMode="auto">
                    <a:xfrm>
                      <a:off x="0" y="0"/>
                      <a:ext cx="6531945" cy="1542651"/>
                    </a:xfrm>
                    <a:prstGeom prst="rect">
                      <a:avLst/>
                    </a:prstGeom>
                    <a:ln>
                      <a:noFill/>
                    </a:ln>
                    <a:extLst>
                      <a:ext uri="{53640926-AAD7-44D8-BBD7-CCE9431645EC}">
                        <a14:shadowObscured xmlns:a14="http://schemas.microsoft.com/office/drawing/2010/main"/>
                      </a:ext>
                    </a:extLst>
                  </pic:spPr>
                </pic:pic>
              </a:graphicData>
            </a:graphic>
          </wp:inline>
        </w:drawing>
      </w:r>
    </w:p>
    <w:p w14:paraId="5950B802" w14:textId="08AFFE0B" w:rsidR="007E2F9C" w:rsidRDefault="007E2F9C" w:rsidP="00E550CA"/>
    <w:p w14:paraId="62B1B340" w14:textId="23DCC583" w:rsidR="007E2F9C" w:rsidRDefault="007E2F9C" w:rsidP="00E550CA">
      <w:r>
        <w:t xml:space="preserve">Para que el programa funcione fue necesario crearle un método al botón y </w:t>
      </w:r>
      <w:proofErr w:type="gramStart"/>
      <w:r>
        <w:t>ahí  se</w:t>
      </w:r>
      <w:proofErr w:type="gramEnd"/>
      <w:r>
        <w:t xml:space="preserve"> </w:t>
      </w:r>
      <w:proofErr w:type="spellStart"/>
      <w:r>
        <w:t>ingreso</w:t>
      </w:r>
      <w:proofErr w:type="spellEnd"/>
      <w:r>
        <w:t xml:space="preserve"> el código.</w:t>
      </w:r>
    </w:p>
    <w:p w14:paraId="0675836E" w14:textId="6791EE9B" w:rsidR="007E2F9C" w:rsidRDefault="007E2F9C" w:rsidP="00E550CA"/>
    <w:p w14:paraId="25658D5F" w14:textId="66407CD2" w:rsidR="007E2F9C" w:rsidRDefault="007E2F9C" w:rsidP="00E550CA">
      <w:r>
        <w:t xml:space="preserve">En la línea 41 se crea la variable local Numero de tipo </w:t>
      </w:r>
      <w:proofErr w:type="spellStart"/>
      <w:r>
        <w:t>int</w:t>
      </w:r>
      <w:proofErr w:type="spellEnd"/>
      <w:r>
        <w:t xml:space="preserve">, a la cual se le asignara el valor de nuestro Text Box llamado </w:t>
      </w:r>
      <w:proofErr w:type="spellStart"/>
      <w:r>
        <w:t>txt_num</w:t>
      </w:r>
      <w:proofErr w:type="spellEnd"/>
      <w:r>
        <w:t xml:space="preserve"> convirtiendo el texto a </w:t>
      </w:r>
      <w:proofErr w:type="spellStart"/>
      <w:r>
        <w:t>int</w:t>
      </w:r>
      <w:proofErr w:type="spellEnd"/>
      <w:r>
        <w:t xml:space="preserve"> con la instrucción Convert.ToInt32.</w:t>
      </w:r>
    </w:p>
    <w:p w14:paraId="530161E0" w14:textId="77777777" w:rsidR="007E2F9C" w:rsidRDefault="007E2F9C" w:rsidP="00E550CA"/>
    <w:p w14:paraId="02C54DA6" w14:textId="7A9CD1CA" w:rsidR="007E2F9C" w:rsidRDefault="007E2F9C" w:rsidP="007E2F9C">
      <w:r>
        <w:t>En la línea 4</w:t>
      </w:r>
      <w:r>
        <w:t>2</w:t>
      </w:r>
      <w:r>
        <w:t xml:space="preserve"> se crea la variable local </w:t>
      </w:r>
      <w:r>
        <w:t>Multiplicar</w:t>
      </w:r>
      <w:r>
        <w:t xml:space="preserve"> de tipo </w:t>
      </w:r>
      <w:proofErr w:type="spellStart"/>
      <w:r>
        <w:t>int</w:t>
      </w:r>
      <w:proofErr w:type="spellEnd"/>
      <w:r>
        <w:t xml:space="preserve">, a la cual se le asignara el valor de nuestro Text Box llamado </w:t>
      </w:r>
      <w:proofErr w:type="spellStart"/>
      <w:r>
        <w:t>txt_</w:t>
      </w:r>
      <w:r>
        <w:t>multi</w:t>
      </w:r>
      <w:proofErr w:type="spellEnd"/>
      <w:r>
        <w:t xml:space="preserve"> convirtiendo el texto a </w:t>
      </w:r>
      <w:proofErr w:type="spellStart"/>
      <w:r>
        <w:t>int</w:t>
      </w:r>
      <w:proofErr w:type="spellEnd"/>
      <w:r>
        <w:t xml:space="preserve"> con la instrucción Convert.ToInt32</w:t>
      </w:r>
      <w:r>
        <w:t>.</w:t>
      </w:r>
    </w:p>
    <w:p w14:paraId="6D291F07" w14:textId="5D983811" w:rsidR="00AB6662" w:rsidRDefault="00AB6662" w:rsidP="007E2F9C"/>
    <w:p w14:paraId="33ABCD00" w14:textId="08AF890C" w:rsidR="00AB6662" w:rsidRDefault="00AB6662" w:rsidP="007E2F9C">
      <w:r>
        <w:t>En la línea 43 se crea la variable local Resultado</w:t>
      </w:r>
      <w:r w:rsidR="0091383C">
        <w:t xml:space="preserve"> de tipo </w:t>
      </w:r>
      <w:proofErr w:type="spellStart"/>
      <w:r w:rsidR="0091383C">
        <w:t>String</w:t>
      </w:r>
      <w:proofErr w:type="spellEnd"/>
      <w:r w:rsidR="0091383C">
        <w:t xml:space="preserve">, a la cual se le asigna una cadena </w:t>
      </w:r>
      <w:proofErr w:type="spellStart"/>
      <w:r w:rsidR="0091383C">
        <w:t>vacia</w:t>
      </w:r>
      <w:proofErr w:type="spellEnd"/>
      <w:r w:rsidR="0091383C">
        <w:t>.</w:t>
      </w:r>
    </w:p>
    <w:p w14:paraId="51293925" w14:textId="35822B97" w:rsidR="0091383C" w:rsidRDefault="0091383C" w:rsidP="007E2F9C"/>
    <w:p w14:paraId="5DCF0FF4" w14:textId="6AAF4786" w:rsidR="0091383C" w:rsidRDefault="0091383C" w:rsidP="007E2F9C">
      <w:r>
        <w:lastRenderedPageBreak/>
        <w:t xml:space="preserve">En la línea 45 se crea un </w:t>
      </w:r>
      <w:proofErr w:type="spellStart"/>
      <w:r>
        <w:t>for</w:t>
      </w:r>
      <w:proofErr w:type="spellEnd"/>
      <w:r>
        <w:t xml:space="preserve"> instanciando la variable i con valor 0, repitiendo el ciclo siempre y cuando i sea menor que Multiplicar incrementando i en uno cada que se terminen las instrucciones del ciclo.</w:t>
      </w:r>
    </w:p>
    <w:p w14:paraId="6157DC0F" w14:textId="02A21960" w:rsidR="0091383C" w:rsidRDefault="0091383C" w:rsidP="007E2F9C"/>
    <w:p w14:paraId="1FB416E6" w14:textId="5567A2BB" w:rsidR="0091383C" w:rsidRDefault="0091383C" w:rsidP="007E2F9C">
      <w:r>
        <w:t xml:space="preserve">En la línea 47  a Resultado se le asigna la suma de Resultado + la variable local (muestra el número que pidió el usuario que se multiplicara)Numero + “x” (para ver estéticamente cuales valores se multiplicaran) + i (el número de </w:t>
      </w:r>
      <w:proofErr w:type="spellStart"/>
      <w:r>
        <w:t>iteracion</w:t>
      </w:r>
      <w:proofErr w:type="spellEnd"/>
      <w:r>
        <w:t xml:space="preserve"> el que se encuentra) + “=” (Apreciar la igualdad de la ecuación) + </w:t>
      </w:r>
      <w:proofErr w:type="spellStart"/>
      <w:r>
        <w:t>TablaMulti</w:t>
      </w:r>
      <w:proofErr w:type="spellEnd"/>
      <w:r w:rsidRPr="0091383C">
        <w:t>(Numero, i).</w:t>
      </w:r>
      <w:proofErr w:type="spellStart"/>
      <w:r w:rsidRPr="0091383C">
        <w:t>ToString</w:t>
      </w:r>
      <w:proofErr w:type="spellEnd"/>
      <w:r w:rsidRPr="0091383C">
        <w:t>()</w:t>
      </w:r>
      <w:r>
        <w:t xml:space="preserve"> (con esta instrucción se llama el método </w:t>
      </w:r>
      <w:proofErr w:type="spellStart"/>
      <w:r>
        <w:t>ta</w:t>
      </w:r>
      <w:r w:rsidR="00DE36EE">
        <w:t>b</w:t>
      </w:r>
      <w:r>
        <w:t>laMulti</w:t>
      </w:r>
      <w:proofErr w:type="spellEnd"/>
      <w:r>
        <w:t xml:space="preserve"> exportado en el DLL y se pone como parámetro el </w:t>
      </w:r>
      <w:r w:rsidR="00DE36EE">
        <w:t>número</w:t>
      </w:r>
      <w:r>
        <w:t xml:space="preserve"> que desea multiplicar y el </w:t>
      </w:r>
      <w:r w:rsidR="00DE36EE">
        <w:t>número</w:t>
      </w:r>
      <w:r>
        <w:t xml:space="preserve"> de </w:t>
      </w:r>
      <w:proofErr w:type="spellStart"/>
      <w:r>
        <w:t>iteracion</w:t>
      </w:r>
      <w:proofErr w:type="spellEnd"/>
      <w:r>
        <w:t xml:space="preserve"> en que se encuentra el ciclo en ese momento) + </w:t>
      </w:r>
      <w:proofErr w:type="spellStart"/>
      <w:r w:rsidR="00DE36EE" w:rsidRPr="00DE36EE">
        <w:t>System.Environment.NewLine</w:t>
      </w:r>
      <w:proofErr w:type="spellEnd"/>
      <w:r w:rsidR="00DE36EE">
        <w:t xml:space="preserve"> (con esta instrucción se nos permite dar un salto de línea  en </w:t>
      </w:r>
      <w:proofErr w:type="spellStart"/>
      <w:r w:rsidR="00DE36EE">
        <w:t>c#</w:t>
      </w:r>
      <w:proofErr w:type="spellEnd"/>
      <w:r w:rsidR="00DE36EE">
        <w:t>).</w:t>
      </w:r>
    </w:p>
    <w:p w14:paraId="6B5BF046" w14:textId="411DAA7C" w:rsidR="00DE36EE" w:rsidRDefault="00DE36EE" w:rsidP="007E2F9C"/>
    <w:p w14:paraId="2A223708" w14:textId="3B6FC465" w:rsidR="00DE36EE" w:rsidRDefault="00DE36EE" w:rsidP="007E2F9C">
      <w:r>
        <w:t xml:space="preserve">En la línea 49 Después de que se termine el ciclo y se guarden los resultados es momento de imprimirlos en el Text Box, para esto es necesario poner el nombre del Text Box y usar la </w:t>
      </w:r>
      <w:r w:rsidR="005C0E01">
        <w:t>instrucción. Text</w:t>
      </w:r>
      <w:r>
        <w:t xml:space="preserve"> y asignarle el valor de la variable Resultado, para que de esta manera se aprecie de una mejor manera los resultados.</w:t>
      </w:r>
    </w:p>
    <w:p w14:paraId="0DE492D4" w14:textId="77777777" w:rsidR="0091383C" w:rsidRPr="00E550CA" w:rsidRDefault="0091383C" w:rsidP="007E2F9C"/>
    <w:p w14:paraId="4883C910" w14:textId="77777777" w:rsidR="007E2F9C" w:rsidRPr="00E550CA" w:rsidRDefault="007E2F9C" w:rsidP="00E550CA"/>
    <w:p w14:paraId="43DCB6E5" w14:textId="761A3B51" w:rsidR="00585206" w:rsidRPr="005C0E01" w:rsidRDefault="00DE36EE" w:rsidP="005C0E01">
      <w:pPr>
        <w:jc w:val="center"/>
        <w:rPr>
          <w:b/>
          <w:bCs/>
        </w:rPr>
      </w:pPr>
      <w:r w:rsidRPr="005C0E01">
        <w:rPr>
          <w:b/>
          <w:bCs/>
        </w:rPr>
        <w:t>Obtener Ruta DLL</w:t>
      </w:r>
    </w:p>
    <w:p w14:paraId="67627A46" w14:textId="47F9C657" w:rsidR="00DE36EE" w:rsidRDefault="00DE36EE" w:rsidP="00FD32EA"/>
    <w:p w14:paraId="29D2268A" w14:textId="77777777" w:rsidR="005C0E01" w:rsidRPr="005C0E01" w:rsidRDefault="005C0E01" w:rsidP="005C0E01">
      <w:pPr>
        <w:rPr>
          <w:noProof/>
        </w:rPr>
      </w:pPr>
      <w:r w:rsidRPr="005C0E01">
        <w:rPr>
          <w:noProof/>
        </w:rPr>
        <w:t>Para obtener la ruta que necesitamos tendremos que volver al proyecto DLL_AppHibrida y seleccionamos el proyecto y damos click derecho y seleccionamos la opción “Limpiar”</w:t>
      </w:r>
    </w:p>
    <w:p w14:paraId="543ADB8F" w14:textId="065F2470" w:rsidR="00DE36EE" w:rsidRDefault="005C0E01" w:rsidP="005C0E01">
      <w:pPr>
        <w:rPr>
          <w:noProof/>
        </w:rPr>
      </w:pPr>
      <w:r w:rsidRPr="005C0E01">
        <w:rPr>
          <w:noProof/>
        </w:rPr>
        <w:t>Posteriormente repetimos el proceso pero ahora, seleccionamos la opción “Compilar”</w:t>
      </w:r>
    </w:p>
    <w:p w14:paraId="0B05988F" w14:textId="77777777" w:rsidR="005C0E01" w:rsidRDefault="005C0E01" w:rsidP="005C0E01">
      <w:pPr>
        <w:rPr>
          <w:noProof/>
        </w:rPr>
      </w:pPr>
    </w:p>
    <w:p w14:paraId="77B4BAA2" w14:textId="4D81002F" w:rsidR="005C0E01" w:rsidRDefault="005C0E01" w:rsidP="005C0E01">
      <w:pPr>
        <w:rPr>
          <w:noProof/>
        </w:rPr>
      </w:pPr>
      <w:r w:rsidRPr="005C0E01">
        <w:rPr>
          <w:noProof/>
        </w:rPr>
        <w:drawing>
          <wp:inline distT="0" distB="0" distL="0" distR="0" wp14:anchorId="64093420" wp14:editId="5021AAF5">
            <wp:extent cx="3683356" cy="2760009"/>
            <wp:effectExtent l="0" t="0" r="0" b="2540"/>
            <wp:docPr id="12" name="Imagen 2" descr="Captura de pantalla de un celular&#10;&#10;Descripción generada automáticamente">
              <a:extLst xmlns:a="http://schemas.openxmlformats.org/drawingml/2006/main">
                <a:ext uri="{FF2B5EF4-FFF2-40B4-BE49-F238E27FC236}">
                  <a16:creationId xmlns:a16="http://schemas.microsoft.com/office/drawing/2014/main" id="{636E7D79-7663-F695-7F42-45758E535F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2" descr="Captura de pantalla de un celular&#10;&#10;Descripción generada automáticamente">
                      <a:extLst>
                        <a:ext uri="{FF2B5EF4-FFF2-40B4-BE49-F238E27FC236}">
                          <a16:creationId xmlns:a16="http://schemas.microsoft.com/office/drawing/2014/main" id="{636E7D79-7663-F695-7F42-45758E535FB6}"/>
                        </a:ext>
                      </a:extLst>
                    </pic:cNvPr>
                    <pic:cNvPicPr>
                      <a:picLocks noChangeAspect="1"/>
                    </pic:cNvPicPr>
                  </pic:nvPicPr>
                  <pic:blipFill>
                    <a:blip r:embed="rId19"/>
                    <a:stretch>
                      <a:fillRect/>
                    </a:stretch>
                  </pic:blipFill>
                  <pic:spPr>
                    <a:xfrm>
                      <a:off x="0" y="0"/>
                      <a:ext cx="3683356" cy="2760009"/>
                    </a:xfrm>
                    <a:prstGeom prst="rect">
                      <a:avLst/>
                    </a:prstGeom>
                  </pic:spPr>
                </pic:pic>
              </a:graphicData>
            </a:graphic>
          </wp:inline>
        </w:drawing>
      </w:r>
    </w:p>
    <w:p w14:paraId="68F0F34C" w14:textId="7EB29DD8" w:rsidR="005C0E01" w:rsidRDefault="005C0E01" w:rsidP="005C0E01">
      <w:pPr>
        <w:rPr>
          <w:noProof/>
        </w:rPr>
      </w:pPr>
    </w:p>
    <w:p w14:paraId="255E759C" w14:textId="733DBAEA" w:rsidR="005C0E01" w:rsidRDefault="005C0E01" w:rsidP="005C0E01">
      <w:pPr>
        <w:rPr>
          <w:noProof/>
        </w:rPr>
      </w:pPr>
      <w:r w:rsidRPr="005C0E01">
        <w:rPr>
          <w:noProof/>
        </w:rPr>
        <w:drawing>
          <wp:inline distT="0" distB="0" distL="0" distR="0" wp14:anchorId="22388A09" wp14:editId="12499B7A">
            <wp:extent cx="6505318" cy="723900"/>
            <wp:effectExtent l="0" t="0" r="0" b="0"/>
            <wp:docPr id="2" name="Imagen 1" descr="Captura de pantalla de computadora&#10;&#10;Descripción generada automáticamente">
              <a:extLst xmlns:a="http://schemas.openxmlformats.org/drawingml/2006/main">
                <a:ext uri="{FF2B5EF4-FFF2-40B4-BE49-F238E27FC236}">
                  <a16:creationId xmlns:a16="http://schemas.microsoft.com/office/drawing/2014/main" id="{8B646C5C-0EB0-732D-ECF6-60666BD1E1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descr="Captura de pantalla de computadora&#10;&#10;Descripción generada automáticamente">
                      <a:extLst>
                        <a:ext uri="{FF2B5EF4-FFF2-40B4-BE49-F238E27FC236}">
                          <a16:creationId xmlns:a16="http://schemas.microsoft.com/office/drawing/2014/main" id="{8B646C5C-0EB0-732D-ECF6-60666BD1E1F3}"/>
                        </a:ext>
                      </a:extLst>
                    </pic:cNvPr>
                    <pic:cNvPicPr>
                      <a:picLocks noChangeAspect="1"/>
                    </pic:cNvPicPr>
                  </pic:nvPicPr>
                  <pic:blipFill rotWithShape="1">
                    <a:blip r:embed="rId20"/>
                    <a:srcRect l="115" t="61554" r="25016" b="1276"/>
                    <a:stretch/>
                  </pic:blipFill>
                  <pic:spPr bwMode="auto">
                    <a:xfrm>
                      <a:off x="0" y="0"/>
                      <a:ext cx="6930901" cy="771258"/>
                    </a:xfrm>
                    <a:prstGeom prst="rect">
                      <a:avLst/>
                    </a:prstGeom>
                    <a:ln>
                      <a:noFill/>
                    </a:ln>
                    <a:extLst>
                      <a:ext uri="{53640926-AAD7-44D8-BBD7-CCE9431645EC}">
                        <a14:shadowObscured xmlns:a14="http://schemas.microsoft.com/office/drawing/2010/main"/>
                      </a:ext>
                    </a:extLst>
                  </pic:spPr>
                </pic:pic>
              </a:graphicData>
            </a:graphic>
          </wp:inline>
        </w:drawing>
      </w:r>
    </w:p>
    <w:p w14:paraId="3DB89F6B" w14:textId="2CDE4FAB" w:rsidR="00F35F10" w:rsidRDefault="00F35F10" w:rsidP="00FD32EA">
      <w:pPr>
        <w:rPr>
          <w:b/>
          <w:bCs/>
          <w:lang w:val="es-ES"/>
        </w:rPr>
      </w:pPr>
    </w:p>
    <w:p w14:paraId="67A31D5F" w14:textId="0DBDB1A6" w:rsidR="005C0E01" w:rsidRPr="005C0E01" w:rsidRDefault="005C0E01" w:rsidP="00FD32EA">
      <w:r w:rsidRPr="005C0E01">
        <w:lastRenderedPageBreak/>
        <w:t>Se tiene que copiar la ruta marcada en la imagen, y pegarla en el explorador de archivos para tener acceso al DLL</w:t>
      </w:r>
      <w:r>
        <w:t>.</w:t>
      </w:r>
    </w:p>
    <w:p w14:paraId="63AB963C" w14:textId="48AF5DA7" w:rsidR="005C0E01" w:rsidRPr="005C0E01" w:rsidRDefault="005C0E01" w:rsidP="00FD32EA"/>
    <w:p w14:paraId="61E1ADBF" w14:textId="77777777" w:rsidR="005C0E01" w:rsidRPr="005C0E01" w:rsidRDefault="005C0E01" w:rsidP="00FD32EA"/>
    <w:p w14:paraId="2FE5D49E" w14:textId="432E2B0C" w:rsidR="005C0E01" w:rsidRPr="005C0E01" w:rsidRDefault="005C0E01" w:rsidP="00FD32EA">
      <w:r w:rsidRPr="005C0E01">
        <w:drawing>
          <wp:inline distT="0" distB="0" distL="0" distR="0" wp14:anchorId="7BBE9152" wp14:editId="3B611060">
            <wp:extent cx="5612130" cy="1938655"/>
            <wp:effectExtent l="0" t="0" r="7620" b="4445"/>
            <wp:docPr id="13" name="Imagen 2" descr="Captura de pantalla de un celular&#10;&#10;Descripción generada automáticamente">
              <a:extLst xmlns:a="http://schemas.openxmlformats.org/drawingml/2006/main">
                <a:ext uri="{FF2B5EF4-FFF2-40B4-BE49-F238E27FC236}">
                  <a16:creationId xmlns:a16="http://schemas.microsoft.com/office/drawing/2014/main" id="{A5847773-E1B8-29CE-DBBC-7E28877CD8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2" descr="Captura de pantalla de un celular&#10;&#10;Descripción generada automáticamente">
                      <a:extLst>
                        <a:ext uri="{FF2B5EF4-FFF2-40B4-BE49-F238E27FC236}">
                          <a16:creationId xmlns:a16="http://schemas.microsoft.com/office/drawing/2014/main" id="{A5847773-E1B8-29CE-DBBC-7E28877CD881}"/>
                        </a:ext>
                      </a:extLst>
                    </pic:cNvPr>
                    <pic:cNvPicPr>
                      <a:picLocks noChangeAspect="1"/>
                    </pic:cNvPicPr>
                  </pic:nvPicPr>
                  <pic:blipFill>
                    <a:blip r:embed="rId21"/>
                    <a:stretch>
                      <a:fillRect/>
                    </a:stretch>
                  </pic:blipFill>
                  <pic:spPr>
                    <a:xfrm>
                      <a:off x="0" y="0"/>
                      <a:ext cx="5612130" cy="1938655"/>
                    </a:xfrm>
                    <a:prstGeom prst="rect">
                      <a:avLst/>
                    </a:prstGeom>
                  </pic:spPr>
                </pic:pic>
              </a:graphicData>
            </a:graphic>
          </wp:inline>
        </w:drawing>
      </w:r>
    </w:p>
    <w:p w14:paraId="5D363430" w14:textId="77777777" w:rsidR="005C0E01" w:rsidRPr="005C0E01" w:rsidRDefault="005C0E01" w:rsidP="00FD32EA"/>
    <w:p w14:paraId="0AA8B20D" w14:textId="0806F3A5" w:rsidR="005C0E01" w:rsidRPr="005C0E01" w:rsidRDefault="005C0E01" w:rsidP="00FD32EA">
      <w:r w:rsidRPr="005C0E01">
        <w:t xml:space="preserve">Seleccionamos </w:t>
      </w:r>
      <w:r w:rsidRPr="005C0E01">
        <w:t>archivo .</w:t>
      </w:r>
      <w:proofErr w:type="spellStart"/>
      <w:r w:rsidRPr="005C0E01">
        <w:t>dll</w:t>
      </w:r>
      <w:proofErr w:type="spellEnd"/>
      <w:r w:rsidRPr="005C0E01">
        <w:t xml:space="preserve"> y damos </w:t>
      </w:r>
      <w:proofErr w:type="spellStart"/>
      <w:proofErr w:type="gramStart"/>
      <w:r w:rsidRPr="005C0E01">
        <w:t>click</w:t>
      </w:r>
      <w:proofErr w:type="spellEnd"/>
      <w:proofErr w:type="gramEnd"/>
      <w:r w:rsidRPr="005C0E01">
        <w:t xml:space="preserve"> derecho, seleccionamos la opción de copiar ruta de archivo</w:t>
      </w:r>
      <w:r w:rsidRPr="005C0E01">
        <w:t>.</w:t>
      </w:r>
    </w:p>
    <w:p w14:paraId="22398C6A" w14:textId="36BB59A6" w:rsidR="00F35F10" w:rsidRPr="005C0E01" w:rsidRDefault="00F35F10" w:rsidP="00FD32EA">
      <w:pPr>
        <w:rPr>
          <w:lang w:val="es-ES"/>
        </w:rPr>
      </w:pPr>
    </w:p>
    <w:p w14:paraId="4C6B0554" w14:textId="7F885BFE" w:rsidR="005C0E01" w:rsidRPr="005C0E01" w:rsidRDefault="005C0E01" w:rsidP="00FD32EA">
      <w:pPr>
        <w:rPr>
          <w:lang w:val="es-ES"/>
        </w:rPr>
      </w:pPr>
      <w:r w:rsidRPr="005C0E01">
        <w:rPr>
          <w:noProof/>
        </w:rPr>
        <w:drawing>
          <wp:inline distT="0" distB="0" distL="0" distR="0" wp14:anchorId="2D3E0ED8" wp14:editId="719C7E84">
            <wp:extent cx="6012180" cy="731520"/>
            <wp:effectExtent l="0" t="0" r="7620" b="0"/>
            <wp:docPr id="15" name="Imagen 15"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Captura de pantalla de computadora&#10;&#10;Descripción generada automáticamente"/>
                    <pic:cNvPicPr/>
                  </pic:nvPicPr>
                  <pic:blipFill rotWithShape="1">
                    <a:blip r:embed="rId17"/>
                    <a:srcRect l="10897" t="38340" r="25322" b="51961"/>
                    <a:stretch/>
                  </pic:blipFill>
                  <pic:spPr bwMode="auto">
                    <a:xfrm>
                      <a:off x="0" y="0"/>
                      <a:ext cx="6016891" cy="732093"/>
                    </a:xfrm>
                    <a:prstGeom prst="rect">
                      <a:avLst/>
                    </a:prstGeom>
                    <a:ln>
                      <a:noFill/>
                    </a:ln>
                    <a:extLst>
                      <a:ext uri="{53640926-AAD7-44D8-BBD7-CCE9431645EC}">
                        <a14:shadowObscured xmlns:a14="http://schemas.microsoft.com/office/drawing/2010/main"/>
                      </a:ext>
                    </a:extLst>
                  </pic:spPr>
                </pic:pic>
              </a:graphicData>
            </a:graphic>
          </wp:inline>
        </w:drawing>
      </w:r>
    </w:p>
    <w:p w14:paraId="30EBD0E0" w14:textId="20EAF7FD" w:rsidR="005C0E01" w:rsidRPr="005C0E01" w:rsidRDefault="005C0E01" w:rsidP="00FD32EA">
      <w:pPr>
        <w:rPr>
          <w:lang w:val="es-ES"/>
        </w:rPr>
      </w:pPr>
    </w:p>
    <w:p w14:paraId="713876A7" w14:textId="74DDFD75" w:rsidR="005C0E01" w:rsidRPr="005C0E01" w:rsidRDefault="005C0E01" w:rsidP="00FD32EA">
      <w:pPr>
        <w:rPr>
          <w:lang w:val="es-ES"/>
        </w:rPr>
      </w:pPr>
      <w:r w:rsidRPr="005C0E01">
        <w:rPr>
          <w:lang w:val="es-ES"/>
        </w:rPr>
        <w:t>Y de esta forma se obtiene la ruta que pegaremos en el código del programa.</w:t>
      </w:r>
    </w:p>
    <w:p w14:paraId="0EC7B1F0" w14:textId="5AE59268" w:rsidR="005C0E01" w:rsidRDefault="005C0E01" w:rsidP="00FD32EA">
      <w:pPr>
        <w:rPr>
          <w:b/>
          <w:bCs/>
          <w:lang w:val="es-ES"/>
        </w:rPr>
      </w:pPr>
    </w:p>
    <w:p w14:paraId="342E8B4E" w14:textId="77777777" w:rsidR="005C0E01" w:rsidRDefault="005C0E01" w:rsidP="00FD32EA">
      <w:pPr>
        <w:rPr>
          <w:b/>
          <w:bCs/>
          <w:lang w:val="es-ES"/>
        </w:rPr>
      </w:pPr>
    </w:p>
    <w:p w14:paraId="19F39B7A" w14:textId="1195E2E3" w:rsidR="006F5EEA" w:rsidRDefault="006F5EEA" w:rsidP="00FD32EA">
      <w:pPr>
        <w:rPr>
          <w:b/>
          <w:bCs/>
          <w:lang w:val="es-ES"/>
        </w:rPr>
      </w:pPr>
    </w:p>
    <w:p w14:paraId="3E2DE054" w14:textId="0103C365" w:rsidR="005C0E01" w:rsidRDefault="005C0E01" w:rsidP="00FD32EA">
      <w:pPr>
        <w:rPr>
          <w:b/>
          <w:bCs/>
          <w:lang w:val="es-ES"/>
        </w:rPr>
      </w:pPr>
    </w:p>
    <w:p w14:paraId="086BBB1C" w14:textId="27F5C43E" w:rsidR="005C0E01" w:rsidRDefault="005C0E01" w:rsidP="00FD32EA">
      <w:pPr>
        <w:rPr>
          <w:b/>
          <w:bCs/>
          <w:lang w:val="es-ES"/>
        </w:rPr>
      </w:pPr>
    </w:p>
    <w:p w14:paraId="1A763DCE" w14:textId="452DB74E" w:rsidR="005C0E01" w:rsidRDefault="005C0E01" w:rsidP="00FD32EA">
      <w:pPr>
        <w:rPr>
          <w:b/>
          <w:bCs/>
          <w:lang w:val="es-ES"/>
        </w:rPr>
      </w:pPr>
    </w:p>
    <w:p w14:paraId="05DDF4A8" w14:textId="2EFF8D93" w:rsidR="005C0E01" w:rsidRDefault="005C0E01" w:rsidP="00FD32EA">
      <w:pPr>
        <w:rPr>
          <w:b/>
          <w:bCs/>
          <w:lang w:val="es-ES"/>
        </w:rPr>
      </w:pPr>
    </w:p>
    <w:p w14:paraId="1CE71141" w14:textId="678D9DB6" w:rsidR="005C0E01" w:rsidRDefault="005C0E01" w:rsidP="00FD32EA">
      <w:pPr>
        <w:rPr>
          <w:b/>
          <w:bCs/>
          <w:lang w:val="es-ES"/>
        </w:rPr>
      </w:pPr>
    </w:p>
    <w:p w14:paraId="3EE84AAD" w14:textId="7085967A" w:rsidR="005C0E01" w:rsidRDefault="005C0E01" w:rsidP="00FD32EA">
      <w:pPr>
        <w:rPr>
          <w:b/>
          <w:bCs/>
          <w:lang w:val="es-ES"/>
        </w:rPr>
      </w:pPr>
    </w:p>
    <w:p w14:paraId="4FEAB909" w14:textId="7AC96BB4" w:rsidR="005C0E01" w:rsidRDefault="005C0E01" w:rsidP="00FD32EA">
      <w:pPr>
        <w:rPr>
          <w:b/>
          <w:bCs/>
          <w:lang w:val="es-ES"/>
        </w:rPr>
      </w:pPr>
    </w:p>
    <w:p w14:paraId="1C35C5A3" w14:textId="55EBD1C2" w:rsidR="005C0E01" w:rsidRDefault="005C0E01" w:rsidP="00FD32EA">
      <w:pPr>
        <w:rPr>
          <w:b/>
          <w:bCs/>
          <w:lang w:val="es-ES"/>
        </w:rPr>
      </w:pPr>
    </w:p>
    <w:p w14:paraId="52DAED9F" w14:textId="33DAC70D" w:rsidR="005C0E01" w:rsidRDefault="005C0E01" w:rsidP="00FD32EA">
      <w:pPr>
        <w:rPr>
          <w:b/>
          <w:bCs/>
          <w:lang w:val="es-ES"/>
        </w:rPr>
      </w:pPr>
    </w:p>
    <w:p w14:paraId="6B1312D7" w14:textId="55C6A922" w:rsidR="005C0E01" w:rsidRDefault="005C0E01" w:rsidP="00FD32EA">
      <w:pPr>
        <w:rPr>
          <w:b/>
          <w:bCs/>
          <w:lang w:val="es-ES"/>
        </w:rPr>
      </w:pPr>
    </w:p>
    <w:p w14:paraId="41534DE6" w14:textId="33E05483" w:rsidR="005C0E01" w:rsidRDefault="005C0E01" w:rsidP="00FD32EA">
      <w:pPr>
        <w:rPr>
          <w:b/>
          <w:bCs/>
          <w:lang w:val="es-ES"/>
        </w:rPr>
      </w:pPr>
    </w:p>
    <w:p w14:paraId="4016E4E8" w14:textId="49585E6A" w:rsidR="005C0E01" w:rsidRDefault="005C0E01" w:rsidP="00FD32EA">
      <w:pPr>
        <w:rPr>
          <w:b/>
          <w:bCs/>
          <w:lang w:val="es-ES"/>
        </w:rPr>
      </w:pPr>
    </w:p>
    <w:p w14:paraId="5E2AE2F2" w14:textId="2E5140F8" w:rsidR="005C0E01" w:rsidRDefault="005C0E01" w:rsidP="00FD32EA">
      <w:pPr>
        <w:rPr>
          <w:b/>
          <w:bCs/>
          <w:lang w:val="es-ES"/>
        </w:rPr>
      </w:pPr>
    </w:p>
    <w:p w14:paraId="7E3648E0" w14:textId="0396B0F7" w:rsidR="005C0E01" w:rsidRDefault="005C0E01" w:rsidP="00FD32EA">
      <w:pPr>
        <w:rPr>
          <w:b/>
          <w:bCs/>
          <w:lang w:val="es-ES"/>
        </w:rPr>
      </w:pPr>
    </w:p>
    <w:p w14:paraId="470FA34F" w14:textId="3DF8F4A7" w:rsidR="005C0E01" w:rsidRDefault="005C0E01" w:rsidP="00FD32EA">
      <w:pPr>
        <w:rPr>
          <w:b/>
          <w:bCs/>
          <w:lang w:val="es-ES"/>
        </w:rPr>
      </w:pPr>
    </w:p>
    <w:p w14:paraId="12CE742D" w14:textId="154B9D18" w:rsidR="005C0E01" w:rsidRDefault="005C0E01" w:rsidP="00FD32EA">
      <w:pPr>
        <w:rPr>
          <w:b/>
          <w:bCs/>
          <w:lang w:val="es-ES"/>
        </w:rPr>
      </w:pPr>
    </w:p>
    <w:p w14:paraId="10D664C8" w14:textId="0BE515F1" w:rsidR="005C0E01" w:rsidRDefault="005C0E01" w:rsidP="00FD32EA">
      <w:pPr>
        <w:rPr>
          <w:b/>
          <w:bCs/>
          <w:lang w:val="es-ES"/>
        </w:rPr>
      </w:pPr>
    </w:p>
    <w:p w14:paraId="6E876463" w14:textId="5B231FC0" w:rsidR="005C0E01" w:rsidRDefault="005C0E01" w:rsidP="00FD32EA">
      <w:pPr>
        <w:rPr>
          <w:b/>
          <w:bCs/>
          <w:lang w:val="es-ES"/>
        </w:rPr>
      </w:pPr>
    </w:p>
    <w:p w14:paraId="6D85F744" w14:textId="476BE8D5" w:rsidR="005C0E01" w:rsidRDefault="005C0E01" w:rsidP="00FD32EA">
      <w:pPr>
        <w:rPr>
          <w:b/>
          <w:bCs/>
          <w:lang w:val="es-ES"/>
        </w:rPr>
      </w:pPr>
    </w:p>
    <w:p w14:paraId="11D01A69" w14:textId="7791D840" w:rsidR="005C0E01" w:rsidRDefault="005C0E01" w:rsidP="00FD32EA">
      <w:pPr>
        <w:rPr>
          <w:b/>
          <w:bCs/>
          <w:lang w:val="es-ES"/>
        </w:rPr>
      </w:pPr>
    </w:p>
    <w:p w14:paraId="3122129A" w14:textId="03306176" w:rsidR="005C0E01" w:rsidRDefault="005C0E01" w:rsidP="00FD32EA">
      <w:pPr>
        <w:rPr>
          <w:b/>
          <w:bCs/>
          <w:lang w:val="es-ES"/>
        </w:rPr>
      </w:pPr>
    </w:p>
    <w:p w14:paraId="7217923A" w14:textId="0D51BB47" w:rsidR="005C0E01" w:rsidRDefault="005C0E01" w:rsidP="00FD32EA">
      <w:pPr>
        <w:rPr>
          <w:b/>
          <w:bCs/>
          <w:lang w:val="es-ES"/>
        </w:rPr>
      </w:pPr>
    </w:p>
    <w:p w14:paraId="46F76E6F" w14:textId="67099743" w:rsidR="005C0E01" w:rsidRDefault="005C0E01" w:rsidP="005C0E01">
      <w:pPr>
        <w:rPr>
          <w:b/>
          <w:bCs/>
          <w:lang w:val="es-ES"/>
        </w:rPr>
      </w:pPr>
      <w:r w:rsidRPr="00FD32EA">
        <w:rPr>
          <w:b/>
          <w:bCs/>
          <w:lang w:val="es-ES"/>
        </w:rPr>
        <w:t>Resultados</w:t>
      </w:r>
      <w:r>
        <w:rPr>
          <w:b/>
          <w:bCs/>
          <w:lang w:val="es-ES"/>
        </w:rPr>
        <w:t xml:space="preserve">: </w:t>
      </w:r>
    </w:p>
    <w:p w14:paraId="75FCE52A" w14:textId="77777777" w:rsidR="005C0E01" w:rsidRDefault="005C0E01" w:rsidP="005C0E01">
      <w:pPr>
        <w:rPr>
          <w:b/>
          <w:bCs/>
          <w:lang w:val="es-ES"/>
        </w:rPr>
      </w:pPr>
    </w:p>
    <w:p w14:paraId="1D547371" w14:textId="77777777" w:rsidR="005C0E01" w:rsidRDefault="005C0E01" w:rsidP="005C0E01">
      <w:pPr>
        <w:rPr>
          <w:lang w:val="es-ES"/>
        </w:rPr>
      </w:pPr>
    </w:p>
    <w:p w14:paraId="4BDD64BB" w14:textId="77777777" w:rsidR="005C0E01" w:rsidRPr="00FD32EA" w:rsidRDefault="005C0E01" w:rsidP="005C0E01">
      <w:pPr>
        <w:jc w:val="center"/>
        <w:rPr>
          <w:lang w:val="es-ES"/>
        </w:rPr>
      </w:pPr>
      <w:r>
        <w:rPr>
          <w:noProof/>
        </w:rPr>
        <w:drawing>
          <wp:inline distT="0" distB="0" distL="0" distR="0" wp14:anchorId="2AB399DE" wp14:editId="319B3D4C">
            <wp:extent cx="4963047" cy="4953000"/>
            <wp:effectExtent l="0" t="0" r="9525" b="0"/>
            <wp:docPr id="16" name="Imagen 16"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Captura de pantalla de computadora&#10;&#10;Descripción generada automáticamente"/>
                    <pic:cNvPicPr/>
                  </pic:nvPicPr>
                  <pic:blipFill rotWithShape="1">
                    <a:blip r:embed="rId22"/>
                    <a:srcRect l="7332" t="12070" r="56511" b="23775"/>
                    <a:stretch/>
                  </pic:blipFill>
                  <pic:spPr bwMode="auto">
                    <a:xfrm>
                      <a:off x="0" y="0"/>
                      <a:ext cx="4984418" cy="4974328"/>
                    </a:xfrm>
                    <a:prstGeom prst="rect">
                      <a:avLst/>
                    </a:prstGeom>
                    <a:ln>
                      <a:noFill/>
                    </a:ln>
                    <a:extLst>
                      <a:ext uri="{53640926-AAD7-44D8-BBD7-CCE9431645EC}">
                        <a14:shadowObscured xmlns:a14="http://schemas.microsoft.com/office/drawing/2010/main"/>
                      </a:ext>
                    </a:extLst>
                  </pic:spPr>
                </pic:pic>
              </a:graphicData>
            </a:graphic>
          </wp:inline>
        </w:drawing>
      </w:r>
    </w:p>
    <w:p w14:paraId="1A0710FA" w14:textId="77777777" w:rsidR="005C0E01" w:rsidRDefault="005C0E01" w:rsidP="005C0E01">
      <w:pPr>
        <w:rPr>
          <w:b/>
          <w:bCs/>
          <w:lang w:val="es-ES"/>
        </w:rPr>
      </w:pPr>
    </w:p>
    <w:p w14:paraId="053F4368" w14:textId="77777777" w:rsidR="005C0E01" w:rsidRDefault="005C0E01" w:rsidP="005C0E01">
      <w:pPr>
        <w:rPr>
          <w:b/>
          <w:bCs/>
          <w:lang w:val="es-ES"/>
        </w:rPr>
      </w:pPr>
    </w:p>
    <w:p w14:paraId="076E39FF" w14:textId="1C22FC8C" w:rsidR="005C0E01" w:rsidRDefault="005C0E01" w:rsidP="005C0E01">
      <w:pPr>
        <w:rPr>
          <w:b/>
          <w:bCs/>
          <w:lang w:val="es-ES"/>
        </w:rPr>
      </w:pPr>
      <w:r>
        <w:rPr>
          <w:b/>
          <w:bCs/>
          <w:lang w:val="es-ES"/>
        </w:rPr>
        <w:t>Conclusiones</w:t>
      </w:r>
    </w:p>
    <w:p w14:paraId="3A040317" w14:textId="2B8B5BCF" w:rsidR="005C0E01" w:rsidRDefault="005C0E01" w:rsidP="00FD32EA">
      <w:pPr>
        <w:rPr>
          <w:b/>
          <w:bCs/>
          <w:lang w:val="es-ES"/>
        </w:rPr>
      </w:pPr>
    </w:p>
    <w:p w14:paraId="1C4DEDD1" w14:textId="234C5BE8" w:rsidR="005C0E01" w:rsidRPr="005C0E01" w:rsidRDefault="005C0E01" w:rsidP="00FD32EA">
      <w:pPr>
        <w:rPr>
          <w:lang w:val="es-ES"/>
        </w:rPr>
      </w:pPr>
      <w:r w:rsidRPr="005C0E01">
        <w:rPr>
          <w:lang w:val="es-ES"/>
        </w:rPr>
        <w:t xml:space="preserve">En </w:t>
      </w:r>
      <w:r w:rsidR="00EB65A5" w:rsidRPr="005C0E01">
        <w:rPr>
          <w:lang w:val="es-ES"/>
        </w:rPr>
        <w:t>conclusión,</w:t>
      </w:r>
      <w:r>
        <w:rPr>
          <w:lang w:val="es-ES"/>
        </w:rPr>
        <w:t xml:space="preserve"> acerca de este </w:t>
      </w:r>
      <w:r w:rsidR="00A70EF8">
        <w:rPr>
          <w:lang w:val="es-ES"/>
        </w:rPr>
        <w:t>proyecto, al realizar un programa en diferentes lenguajes de programación al mismo tiempo</w:t>
      </w:r>
      <w:r>
        <w:rPr>
          <w:lang w:val="es-ES"/>
        </w:rPr>
        <w:t xml:space="preserve"> aprendimos a usar la programación hibrida </w:t>
      </w:r>
      <w:r w:rsidR="00A70EF8">
        <w:rPr>
          <w:lang w:val="es-ES"/>
        </w:rPr>
        <w:t>aplicando todos los beneficios de los lenguajes de programación tanto de alto como de bajo nivel, creando un programa que es capaz de realizar las tareas designadas de una manera mas eficiente y eficaz.</w:t>
      </w:r>
    </w:p>
    <w:p w14:paraId="6C820FDE" w14:textId="54A79F93" w:rsidR="006F5EEA" w:rsidRDefault="006F5EEA" w:rsidP="00FD32EA">
      <w:pPr>
        <w:rPr>
          <w:b/>
          <w:bCs/>
          <w:lang w:val="es-ES"/>
        </w:rPr>
      </w:pPr>
    </w:p>
    <w:p w14:paraId="3DA1A1D8" w14:textId="7CCAB455" w:rsidR="006F5EEA" w:rsidRDefault="006F5EEA" w:rsidP="00FD32EA">
      <w:pPr>
        <w:rPr>
          <w:b/>
          <w:bCs/>
          <w:lang w:val="es-ES"/>
        </w:rPr>
      </w:pPr>
    </w:p>
    <w:p w14:paraId="79E369F6" w14:textId="5274BF1E" w:rsidR="004C28F2" w:rsidRPr="00504C8A" w:rsidRDefault="004C28F2" w:rsidP="004C28F2">
      <w:pPr>
        <w:jc w:val="center"/>
        <w:rPr>
          <w:lang w:val="es-ES"/>
        </w:rPr>
      </w:pPr>
    </w:p>
    <w:sectPr w:rsidR="004C28F2" w:rsidRPr="00504C8A">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687EA" w14:textId="77777777" w:rsidR="00836F1E" w:rsidRDefault="00836F1E" w:rsidP="00F65553">
      <w:r>
        <w:separator/>
      </w:r>
    </w:p>
  </w:endnote>
  <w:endnote w:type="continuationSeparator" w:id="0">
    <w:p w14:paraId="3830CBCB" w14:textId="77777777" w:rsidR="00836F1E" w:rsidRDefault="00836F1E" w:rsidP="00F65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BBE5E" w14:textId="77777777" w:rsidR="00836F1E" w:rsidRDefault="00836F1E" w:rsidP="00F65553">
      <w:r>
        <w:separator/>
      </w:r>
    </w:p>
  </w:footnote>
  <w:footnote w:type="continuationSeparator" w:id="0">
    <w:p w14:paraId="33B956F7" w14:textId="77777777" w:rsidR="00836F1E" w:rsidRDefault="00836F1E" w:rsidP="00F655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B6218"/>
    <w:multiLevelType w:val="hybridMultilevel"/>
    <w:tmpl w:val="1C009FE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2E342F8B"/>
    <w:multiLevelType w:val="hybridMultilevel"/>
    <w:tmpl w:val="7F5C6B22"/>
    <w:lvl w:ilvl="0" w:tplc="614E6DB0">
      <w:start w:val="2"/>
      <w:numFmt w:val="bullet"/>
      <w:lvlText w:val="-"/>
      <w:lvlJc w:val="left"/>
      <w:pPr>
        <w:ind w:left="1068" w:hanging="360"/>
      </w:pPr>
      <w:rPr>
        <w:rFonts w:ascii="Calibri" w:eastAsiaTheme="minorHAnsi" w:hAnsi="Calibri" w:cs="Calibri" w:hint="default"/>
      </w:rPr>
    </w:lvl>
    <w:lvl w:ilvl="1" w:tplc="080A0003">
      <w:start w:val="1"/>
      <w:numFmt w:val="bullet"/>
      <w:lvlText w:val="o"/>
      <w:lvlJc w:val="left"/>
      <w:pPr>
        <w:ind w:left="1788" w:hanging="360"/>
      </w:pPr>
      <w:rPr>
        <w:rFonts w:ascii="Courier New" w:hAnsi="Courier New" w:cs="Courier New" w:hint="default"/>
      </w:rPr>
    </w:lvl>
    <w:lvl w:ilvl="2" w:tplc="080A0005">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num w:numId="1" w16cid:durableId="835455603">
    <w:abstractNumId w:val="1"/>
  </w:num>
  <w:num w:numId="2" w16cid:durableId="14434960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tDQyMbUwNDO3MDRU0lEKTi0uzszPAykwqQUAIq9ybiwAAAA="/>
  </w:docVars>
  <w:rsids>
    <w:rsidRoot w:val="00504C8A"/>
    <w:rsid w:val="000A1C30"/>
    <w:rsid w:val="000D3D42"/>
    <w:rsid w:val="000E1453"/>
    <w:rsid w:val="00117B1E"/>
    <w:rsid w:val="00121B34"/>
    <w:rsid w:val="00153E1C"/>
    <w:rsid w:val="00194FC8"/>
    <w:rsid w:val="001A566A"/>
    <w:rsid w:val="001E670E"/>
    <w:rsid w:val="00273633"/>
    <w:rsid w:val="002C23F4"/>
    <w:rsid w:val="002D12C3"/>
    <w:rsid w:val="002F365E"/>
    <w:rsid w:val="00301DB3"/>
    <w:rsid w:val="00326949"/>
    <w:rsid w:val="00330F8D"/>
    <w:rsid w:val="003401D5"/>
    <w:rsid w:val="003B07B8"/>
    <w:rsid w:val="003D0777"/>
    <w:rsid w:val="0040437A"/>
    <w:rsid w:val="0049183F"/>
    <w:rsid w:val="004B2FFF"/>
    <w:rsid w:val="004C0025"/>
    <w:rsid w:val="004C28F2"/>
    <w:rsid w:val="004C6A3F"/>
    <w:rsid w:val="004C72E0"/>
    <w:rsid w:val="004F261E"/>
    <w:rsid w:val="00501E44"/>
    <w:rsid w:val="00504C8A"/>
    <w:rsid w:val="00525A95"/>
    <w:rsid w:val="0058378A"/>
    <w:rsid w:val="00585206"/>
    <w:rsid w:val="005C0E01"/>
    <w:rsid w:val="005E4D96"/>
    <w:rsid w:val="005E51F4"/>
    <w:rsid w:val="006026F4"/>
    <w:rsid w:val="00654E29"/>
    <w:rsid w:val="00674A1F"/>
    <w:rsid w:val="006A4458"/>
    <w:rsid w:val="006E0CC9"/>
    <w:rsid w:val="006F4CAF"/>
    <w:rsid w:val="006F5EEA"/>
    <w:rsid w:val="00704DB5"/>
    <w:rsid w:val="00715FBE"/>
    <w:rsid w:val="0073690A"/>
    <w:rsid w:val="00751F18"/>
    <w:rsid w:val="00780C76"/>
    <w:rsid w:val="00782730"/>
    <w:rsid w:val="007971A0"/>
    <w:rsid w:val="007B068B"/>
    <w:rsid w:val="007E2F9C"/>
    <w:rsid w:val="00836F1E"/>
    <w:rsid w:val="00856E34"/>
    <w:rsid w:val="0087379E"/>
    <w:rsid w:val="00894B4F"/>
    <w:rsid w:val="0091383C"/>
    <w:rsid w:val="0095283D"/>
    <w:rsid w:val="009D3BEB"/>
    <w:rsid w:val="00A70EF8"/>
    <w:rsid w:val="00AA6506"/>
    <w:rsid w:val="00AB6662"/>
    <w:rsid w:val="00AC64DA"/>
    <w:rsid w:val="00B056E5"/>
    <w:rsid w:val="00B3060A"/>
    <w:rsid w:val="00B50284"/>
    <w:rsid w:val="00B8265E"/>
    <w:rsid w:val="00BA3B67"/>
    <w:rsid w:val="00C13485"/>
    <w:rsid w:val="00C33747"/>
    <w:rsid w:val="00C47F92"/>
    <w:rsid w:val="00CA115F"/>
    <w:rsid w:val="00D01046"/>
    <w:rsid w:val="00D241DC"/>
    <w:rsid w:val="00D45E60"/>
    <w:rsid w:val="00D5432E"/>
    <w:rsid w:val="00D74F8E"/>
    <w:rsid w:val="00DA2D2E"/>
    <w:rsid w:val="00DE36EE"/>
    <w:rsid w:val="00E0072B"/>
    <w:rsid w:val="00E020D1"/>
    <w:rsid w:val="00E04DAC"/>
    <w:rsid w:val="00E15644"/>
    <w:rsid w:val="00E550CA"/>
    <w:rsid w:val="00E652E7"/>
    <w:rsid w:val="00E6656D"/>
    <w:rsid w:val="00E729C8"/>
    <w:rsid w:val="00E77237"/>
    <w:rsid w:val="00E91981"/>
    <w:rsid w:val="00E93B5B"/>
    <w:rsid w:val="00EB65A5"/>
    <w:rsid w:val="00F35F10"/>
    <w:rsid w:val="00F65553"/>
    <w:rsid w:val="00F72341"/>
    <w:rsid w:val="00FA7F41"/>
    <w:rsid w:val="00FD32EA"/>
    <w:rsid w:val="00FD33A5"/>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B7C3B"/>
  <w15:chartTrackingRefBased/>
  <w15:docId w15:val="{466ACC87-7D98-448F-A325-3739C0078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BEB"/>
    <w:pPr>
      <w:spacing w:after="0" w:line="240" w:lineRule="auto"/>
      <w:jc w:val="both"/>
    </w:pPr>
    <w:rPr>
      <w:rFonts w:ascii="Times New Roman" w:hAnsi="Times New Roman"/>
      <w:sz w:val="24"/>
    </w:rPr>
  </w:style>
  <w:style w:type="paragraph" w:styleId="Ttulo1">
    <w:name w:val="heading 1"/>
    <w:basedOn w:val="Normal"/>
    <w:next w:val="Normal"/>
    <w:link w:val="Ttulo1Car"/>
    <w:uiPriority w:val="9"/>
    <w:qFormat/>
    <w:rsid w:val="009D3BEB"/>
    <w:pPr>
      <w:keepNext/>
      <w:keepLines/>
      <w:outlineLvl w:val="0"/>
    </w:pPr>
    <w:rPr>
      <w:rFonts w:eastAsiaTheme="majorEastAsia" w:cstheme="majorBidi"/>
      <w:b/>
      <w:color w:val="000000" w:themeColor="text1"/>
      <w:sz w:val="32"/>
      <w:szCs w:val="32"/>
    </w:rPr>
  </w:style>
  <w:style w:type="paragraph" w:styleId="Ttulo2">
    <w:name w:val="heading 2"/>
    <w:basedOn w:val="Normal"/>
    <w:next w:val="Normal"/>
    <w:link w:val="Ttulo2Car"/>
    <w:uiPriority w:val="9"/>
    <w:unhideWhenUsed/>
    <w:qFormat/>
    <w:rsid w:val="009D3BEB"/>
    <w:pPr>
      <w:keepNext/>
      <w:keepLines/>
      <w:outlineLvl w:val="1"/>
    </w:pPr>
    <w:rPr>
      <w:rFonts w:eastAsiaTheme="majorEastAsia" w:cstheme="majorBidi"/>
      <w:b/>
      <w:color w:val="000000" w:themeColor="text1"/>
      <w:sz w:val="28"/>
      <w:szCs w:val="26"/>
    </w:rPr>
  </w:style>
  <w:style w:type="paragraph" w:styleId="Ttulo3">
    <w:name w:val="heading 3"/>
    <w:basedOn w:val="Normal"/>
    <w:next w:val="Normal"/>
    <w:link w:val="Ttulo3Car"/>
    <w:uiPriority w:val="9"/>
    <w:unhideWhenUsed/>
    <w:qFormat/>
    <w:rsid w:val="009D3BEB"/>
    <w:pPr>
      <w:keepNext/>
      <w:keepLines/>
      <w:outlineLvl w:val="2"/>
    </w:pPr>
    <w:rPr>
      <w:rFonts w:eastAsiaTheme="majorEastAsia" w:cstheme="majorBidi"/>
      <w:b/>
      <w:color w:val="000000" w:themeColor="text1"/>
      <w:szCs w:val="24"/>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9D3BEB"/>
    <w:rPr>
      <w:rFonts w:ascii="Times New Roman" w:eastAsiaTheme="majorEastAsia" w:hAnsi="Times New Roman" w:cstheme="majorBidi"/>
      <w:b/>
      <w:color w:val="000000" w:themeColor="text1"/>
      <w:sz w:val="32"/>
      <w:szCs w:val="32"/>
    </w:rPr>
  </w:style>
  <w:style w:type="character" w:customStyle="1" w:styleId="Ttulo2Car">
    <w:name w:val="Título 2 Car"/>
    <w:basedOn w:val="Fuentedeprrafopredeter"/>
    <w:link w:val="Ttulo2"/>
    <w:uiPriority w:val="9"/>
    <w:rsid w:val="009D3BEB"/>
    <w:rPr>
      <w:rFonts w:ascii="Times New Roman" w:eastAsiaTheme="majorEastAsia" w:hAnsi="Times New Roman" w:cstheme="majorBidi"/>
      <w:b/>
      <w:color w:val="000000" w:themeColor="text1"/>
      <w:sz w:val="28"/>
      <w:szCs w:val="26"/>
    </w:rPr>
  </w:style>
  <w:style w:type="character" w:customStyle="1" w:styleId="Ttulo3Car">
    <w:name w:val="Título 3 Car"/>
    <w:basedOn w:val="Fuentedeprrafopredeter"/>
    <w:link w:val="Ttulo3"/>
    <w:uiPriority w:val="9"/>
    <w:rsid w:val="009D3BEB"/>
    <w:rPr>
      <w:rFonts w:ascii="Times New Roman" w:eastAsiaTheme="majorEastAsia" w:hAnsi="Times New Roman" w:cstheme="majorBidi"/>
      <w:b/>
      <w:color w:val="000000" w:themeColor="text1"/>
      <w:sz w:val="24"/>
      <w:szCs w:val="24"/>
    </w:rPr>
  </w:style>
  <w:style w:type="paragraph" w:styleId="Prrafodelista">
    <w:name w:val="List Paragraph"/>
    <w:basedOn w:val="Normal"/>
    <w:uiPriority w:val="34"/>
    <w:qFormat/>
    <w:rsid w:val="00C13485"/>
    <w:pPr>
      <w:ind w:left="720"/>
      <w:contextualSpacing/>
    </w:pPr>
  </w:style>
  <w:style w:type="paragraph" w:styleId="TtuloTDC">
    <w:name w:val="TOC Heading"/>
    <w:basedOn w:val="Ttulo1"/>
    <w:next w:val="Normal"/>
    <w:uiPriority w:val="39"/>
    <w:unhideWhenUsed/>
    <w:qFormat/>
    <w:rsid w:val="00E04DAC"/>
    <w:pPr>
      <w:spacing w:before="240" w:line="259" w:lineRule="auto"/>
      <w:jc w:val="left"/>
      <w:outlineLvl w:val="9"/>
    </w:pPr>
    <w:rPr>
      <w:rFonts w:asciiTheme="majorHAnsi" w:hAnsiTheme="majorHAnsi"/>
      <w:b w:val="0"/>
      <w:color w:val="2F5496" w:themeColor="accent1" w:themeShade="BF"/>
      <w:lang w:val="en-US"/>
    </w:rPr>
  </w:style>
  <w:style w:type="paragraph" w:styleId="TDC1">
    <w:name w:val="toc 1"/>
    <w:basedOn w:val="Normal"/>
    <w:next w:val="Normal"/>
    <w:autoRedefine/>
    <w:uiPriority w:val="39"/>
    <w:unhideWhenUsed/>
    <w:rsid w:val="00E04DAC"/>
    <w:pPr>
      <w:spacing w:after="100"/>
    </w:pPr>
  </w:style>
  <w:style w:type="paragraph" w:styleId="TDC2">
    <w:name w:val="toc 2"/>
    <w:basedOn w:val="Normal"/>
    <w:next w:val="Normal"/>
    <w:autoRedefine/>
    <w:uiPriority w:val="39"/>
    <w:unhideWhenUsed/>
    <w:rsid w:val="00E04DAC"/>
    <w:pPr>
      <w:spacing w:after="100"/>
      <w:ind w:left="240"/>
    </w:pPr>
  </w:style>
  <w:style w:type="paragraph" w:styleId="TDC3">
    <w:name w:val="toc 3"/>
    <w:basedOn w:val="Normal"/>
    <w:next w:val="Normal"/>
    <w:autoRedefine/>
    <w:uiPriority w:val="39"/>
    <w:unhideWhenUsed/>
    <w:rsid w:val="00E04DAC"/>
    <w:pPr>
      <w:spacing w:after="100"/>
      <w:ind w:left="480"/>
    </w:pPr>
  </w:style>
  <w:style w:type="character" w:styleId="Hipervnculo">
    <w:name w:val="Hyperlink"/>
    <w:basedOn w:val="Fuentedeprrafopredeter"/>
    <w:uiPriority w:val="99"/>
    <w:unhideWhenUsed/>
    <w:rsid w:val="00E04DAC"/>
    <w:rPr>
      <w:color w:val="0563C1" w:themeColor="hyperlink"/>
      <w:u w:val="single"/>
    </w:rPr>
  </w:style>
  <w:style w:type="paragraph" w:styleId="Encabezado">
    <w:name w:val="header"/>
    <w:basedOn w:val="Normal"/>
    <w:link w:val="EncabezadoCar"/>
    <w:uiPriority w:val="99"/>
    <w:unhideWhenUsed/>
    <w:rsid w:val="00F65553"/>
    <w:pPr>
      <w:tabs>
        <w:tab w:val="center" w:pos="4419"/>
        <w:tab w:val="right" w:pos="8838"/>
      </w:tabs>
    </w:pPr>
  </w:style>
  <w:style w:type="character" w:customStyle="1" w:styleId="EncabezadoCar">
    <w:name w:val="Encabezado Car"/>
    <w:basedOn w:val="Fuentedeprrafopredeter"/>
    <w:link w:val="Encabezado"/>
    <w:uiPriority w:val="99"/>
    <w:rsid w:val="00F65553"/>
    <w:rPr>
      <w:rFonts w:ascii="Times New Roman" w:hAnsi="Times New Roman"/>
      <w:sz w:val="24"/>
    </w:rPr>
  </w:style>
  <w:style w:type="paragraph" w:styleId="Piedepgina">
    <w:name w:val="footer"/>
    <w:basedOn w:val="Normal"/>
    <w:link w:val="PiedepginaCar"/>
    <w:uiPriority w:val="99"/>
    <w:unhideWhenUsed/>
    <w:rsid w:val="00F65553"/>
    <w:pPr>
      <w:tabs>
        <w:tab w:val="center" w:pos="4419"/>
        <w:tab w:val="right" w:pos="8838"/>
      </w:tabs>
    </w:pPr>
  </w:style>
  <w:style w:type="character" w:customStyle="1" w:styleId="PiedepginaCar">
    <w:name w:val="Pie de página Car"/>
    <w:basedOn w:val="Fuentedeprrafopredeter"/>
    <w:link w:val="Piedepgina"/>
    <w:uiPriority w:val="99"/>
    <w:rsid w:val="00F6555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981348">
      <w:bodyDiv w:val="1"/>
      <w:marLeft w:val="0"/>
      <w:marRight w:val="0"/>
      <w:marTop w:val="0"/>
      <w:marBottom w:val="0"/>
      <w:divBdr>
        <w:top w:val="none" w:sz="0" w:space="0" w:color="auto"/>
        <w:left w:val="none" w:sz="0" w:space="0" w:color="auto"/>
        <w:bottom w:val="none" w:sz="0" w:space="0" w:color="auto"/>
        <w:right w:val="none" w:sz="0" w:space="0" w:color="auto"/>
      </w:divBdr>
    </w:div>
    <w:div w:id="294991811">
      <w:bodyDiv w:val="1"/>
      <w:marLeft w:val="0"/>
      <w:marRight w:val="0"/>
      <w:marTop w:val="0"/>
      <w:marBottom w:val="0"/>
      <w:divBdr>
        <w:top w:val="none" w:sz="0" w:space="0" w:color="auto"/>
        <w:left w:val="none" w:sz="0" w:space="0" w:color="auto"/>
        <w:bottom w:val="none" w:sz="0" w:space="0" w:color="auto"/>
        <w:right w:val="none" w:sz="0" w:space="0" w:color="auto"/>
      </w:divBdr>
    </w:div>
    <w:div w:id="369575194">
      <w:bodyDiv w:val="1"/>
      <w:marLeft w:val="0"/>
      <w:marRight w:val="0"/>
      <w:marTop w:val="0"/>
      <w:marBottom w:val="0"/>
      <w:divBdr>
        <w:top w:val="none" w:sz="0" w:space="0" w:color="auto"/>
        <w:left w:val="none" w:sz="0" w:space="0" w:color="auto"/>
        <w:bottom w:val="none" w:sz="0" w:space="0" w:color="auto"/>
        <w:right w:val="none" w:sz="0" w:space="0" w:color="auto"/>
      </w:divBdr>
    </w:div>
    <w:div w:id="382022445">
      <w:bodyDiv w:val="1"/>
      <w:marLeft w:val="0"/>
      <w:marRight w:val="0"/>
      <w:marTop w:val="0"/>
      <w:marBottom w:val="0"/>
      <w:divBdr>
        <w:top w:val="none" w:sz="0" w:space="0" w:color="auto"/>
        <w:left w:val="none" w:sz="0" w:space="0" w:color="auto"/>
        <w:bottom w:val="none" w:sz="0" w:space="0" w:color="auto"/>
        <w:right w:val="none" w:sz="0" w:space="0" w:color="auto"/>
      </w:divBdr>
    </w:div>
    <w:div w:id="605891152">
      <w:bodyDiv w:val="1"/>
      <w:marLeft w:val="0"/>
      <w:marRight w:val="0"/>
      <w:marTop w:val="0"/>
      <w:marBottom w:val="0"/>
      <w:divBdr>
        <w:top w:val="none" w:sz="0" w:space="0" w:color="auto"/>
        <w:left w:val="none" w:sz="0" w:space="0" w:color="auto"/>
        <w:bottom w:val="none" w:sz="0" w:space="0" w:color="auto"/>
        <w:right w:val="none" w:sz="0" w:space="0" w:color="auto"/>
      </w:divBdr>
    </w:div>
    <w:div w:id="886188175">
      <w:bodyDiv w:val="1"/>
      <w:marLeft w:val="0"/>
      <w:marRight w:val="0"/>
      <w:marTop w:val="0"/>
      <w:marBottom w:val="0"/>
      <w:divBdr>
        <w:top w:val="none" w:sz="0" w:space="0" w:color="auto"/>
        <w:left w:val="none" w:sz="0" w:space="0" w:color="auto"/>
        <w:bottom w:val="none" w:sz="0" w:space="0" w:color="auto"/>
        <w:right w:val="none" w:sz="0" w:space="0" w:color="auto"/>
      </w:divBdr>
      <w:divsChild>
        <w:div w:id="755055522">
          <w:marLeft w:val="0"/>
          <w:marRight w:val="0"/>
          <w:marTop w:val="0"/>
          <w:marBottom w:val="0"/>
          <w:divBdr>
            <w:top w:val="none" w:sz="0" w:space="0" w:color="auto"/>
            <w:left w:val="none" w:sz="0" w:space="0" w:color="auto"/>
            <w:bottom w:val="none" w:sz="0" w:space="0" w:color="auto"/>
            <w:right w:val="none" w:sz="0" w:space="0" w:color="auto"/>
          </w:divBdr>
        </w:div>
        <w:div w:id="1410074496">
          <w:marLeft w:val="0"/>
          <w:marRight w:val="0"/>
          <w:marTop w:val="0"/>
          <w:marBottom w:val="0"/>
          <w:divBdr>
            <w:top w:val="none" w:sz="0" w:space="0" w:color="auto"/>
            <w:left w:val="none" w:sz="0" w:space="0" w:color="auto"/>
            <w:bottom w:val="none" w:sz="0" w:space="0" w:color="auto"/>
            <w:right w:val="none" w:sz="0" w:space="0" w:color="auto"/>
          </w:divBdr>
        </w:div>
      </w:divsChild>
    </w:div>
    <w:div w:id="899245803">
      <w:bodyDiv w:val="1"/>
      <w:marLeft w:val="0"/>
      <w:marRight w:val="0"/>
      <w:marTop w:val="0"/>
      <w:marBottom w:val="0"/>
      <w:divBdr>
        <w:top w:val="none" w:sz="0" w:space="0" w:color="auto"/>
        <w:left w:val="none" w:sz="0" w:space="0" w:color="auto"/>
        <w:bottom w:val="none" w:sz="0" w:space="0" w:color="auto"/>
        <w:right w:val="none" w:sz="0" w:space="0" w:color="auto"/>
      </w:divBdr>
    </w:div>
    <w:div w:id="1099134269">
      <w:bodyDiv w:val="1"/>
      <w:marLeft w:val="0"/>
      <w:marRight w:val="0"/>
      <w:marTop w:val="0"/>
      <w:marBottom w:val="0"/>
      <w:divBdr>
        <w:top w:val="none" w:sz="0" w:space="0" w:color="auto"/>
        <w:left w:val="none" w:sz="0" w:space="0" w:color="auto"/>
        <w:bottom w:val="none" w:sz="0" w:space="0" w:color="auto"/>
        <w:right w:val="none" w:sz="0" w:space="0" w:color="auto"/>
      </w:divBdr>
    </w:div>
    <w:div w:id="1154954191">
      <w:bodyDiv w:val="1"/>
      <w:marLeft w:val="0"/>
      <w:marRight w:val="0"/>
      <w:marTop w:val="0"/>
      <w:marBottom w:val="0"/>
      <w:divBdr>
        <w:top w:val="none" w:sz="0" w:space="0" w:color="auto"/>
        <w:left w:val="none" w:sz="0" w:space="0" w:color="auto"/>
        <w:bottom w:val="none" w:sz="0" w:space="0" w:color="auto"/>
        <w:right w:val="none" w:sz="0" w:space="0" w:color="auto"/>
      </w:divBdr>
    </w:div>
    <w:div w:id="1453940999">
      <w:bodyDiv w:val="1"/>
      <w:marLeft w:val="0"/>
      <w:marRight w:val="0"/>
      <w:marTop w:val="0"/>
      <w:marBottom w:val="0"/>
      <w:divBdr>
        <w:top w:val="none" w:sz="0" w:space="0" w:color="auto"/>
        <w:left w:val="none" w:sz="0" w:space="0" w:color="auto"/>
        <w:bottom w:val="none" w:sz="0" w:space="0" w:color="auto"/>
        <w:right w:val="none" w:sz="0" w:space="0" w:color="auto"/>
      </w:divBdr>
    </w:div>
    <w:div w:id="1915160113">
      <w:bodyDiv w:val="1"/>
      <w:marLeft w:val="0"/>
      <w:marRight w:val="0"/>
      <w:marTop w:val="0"/>
      <w:marBottom w:val="0"/>
      <w:divBdr>
        <w:top w:val="none" w:sz="0" w:space="0" w:color="auto"/>
        <w:left w:val="none" w:sz="0" w:space="0" w:color="auto"/>
        <w:bottom w:val="none" w:sz="0" w:space="0" w:color="auto"/>
        <w:right w:val="none" w:sz="0" w:space="0" w:color="auto"/>
      </w:divBdr>
    </w:div>
    <w:div w:id="1936405383">
      <w:bodyDiv w:val="1"/>
      <w:marLeft w:val="0"/>
      <w:marRight w:val="0"/>
      <w:marTop w:val="0"/>
      <w:marBottom w:val="0"/>
      <w:divBdr>
        <w:top w:val="none" w:sz="0" w:space="0" w:color="auto"/>
        <w:left w:val="none" w:sz="0" w:space="0" w:color="auto"/>
        <w:bottom w:val="none" w:sz="0" w:space="0" w:color="auto"/>
        <w:right w:val="none" w:sz="0" w:space="0" w:color="auto"/>
      </w:divBdr>
      <w:divsChild>
        <w:div w:id="52657783">
          <w:marLeft w:val="0"/>
          <w:marRight w:val="0"/>
          <w:marTop w:val="0"/>
          <w:marBottom w:val="0"/>
          <w:divBdr>
            <w:top w:val="none" w:sz="0" w:space="0" w:color="auto"/>
            <w:left w:val="none" w:sz="0" w:space="0" w:color="auto"/>
            <w:bottom w:val="none" w:sz="0" w:space="0" w:color="auto"/>
            <w:right w:val="none" w:sz="0" w:space="0" w:color="auto"/>
          </w:divBdr>
        </w:div>
        <w:div w:id="1268809183">
          <w:marLeft w:val="0"/>
          <w:marRight w:val="0"/>
          <w:marTop w:val="0"/>
          <w:marBottom w:val="0"/>
          <w:divBdr>
            <w:top w:val="none" w:sz="0" w:space="0" w:color="auto"/>
            <w:left w:val="none" w:sz="0" w:space="0" w:color="auto"/>
            <w:bottom w:val="none" w:sz="0" w:space="0" w:color="auto"/>
            <w:right w:val="none" w:sz="0" w:space="0" w:color="auto"/>
          </w:divBdr>
        </w:div>
      </w:divsChild>
    </w:div>
    <w:div w:id="1986422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CEFAC2B1F68554F9FE31EA8365B9A4A" ma:contentTypeVersion="0" ma:contentTypeDescription="Crear nuevo documento." ma:contentTypeScope="" ma:versionID="2e1472df94d661c3b8cc1188ec131f34">
  <xsd:schema xmlns:xsd="http://www.w3.org/2001/XMLSchema" xmlns:xs="http://www.w3.org/2001/XMLSchema" xmlns:p="http://schemas.microsoft.com/office/2006/metadata/properties" targetNamespace="http://schemas.microsoft.com/office/2006/metadata/properties" ma:root="true" ma:fieldsID="5b2b1fa7a59e354d7f595b773242440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9F90E3-1BB4-46E4-B6F2-E737D13829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A9320CC-AA69-4627-9297-8CA441883641}">
  <ds:schemaRefs>
    <ds:schemaRef ds:uri="http://schemas.microsoft.com/sharepoint/v3/contenttype/forms"/>
  </ds:schemaRefs>
</ds:datastoreItem>
</file>

<file path=customXml/itemProps3.xml><?xml version="1.0" encoding="utf-8"?>
<ds:datastoreItem xmlns:ds="http://schemas.openxmlformats.org/officeDocument/2006/customXml" ds:itemID="{A66F24FD-ACD5-436D-B5C7-640F8DF6B5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6102D7-80DC-4B36-A92C-3FE406A9D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0</Pages>
  <Words>1349</Words>
  <Characters>7425</Characters>
  <Application>Microsoft Office Word</Application>
  <DocSecurity>0</DocSecurity>
  <Lines>61</Lines>
  <Paragraphs>17</Paragraphs>
  <ScaleCrop>false</ScaleCrop>
  <HeadingPairs>
    <vt:vector size="6" baseType="variant">
      <vt:variant>
        <vt:lpstr>Título</vt:lpstr>
      </vt:variant>
      <vt:variant>
        <vt:i4>1</vt:i4>
      </vt:variant>
      <vt:variant>
        <vt:lpstr>Title</vt:lpstr>
      </vt:variant>
      <vt:variant>
        <vt:i4>1</vt:i4>
      </vt:variant>
      <vt:variant>
        <vt:lpstr>Headings</vt:lpstr>
      </vt:variant>
      <vt:variant>
        <vt:i4>6</vt:i4>
      </vt:variant>
    </vt:vector>
  </HeadingPairs>
  <TitlesOfParts>
    <vt:vector size="8" baseType="lpstr">
      <vt:lpstr/>
      <vt:lpstr/>
      <vt:lpstr>Índice</vt:lpstr>
      <vt:lpstr>    Prácticas</vt:lpstr>
      <vt:lpstr>    Unidad 1</vt:lpstr>
      <vt:lpstr>        Práctica 1. Nombre 1</vt:lpstr>
      <vt:lpstr>        Práctica 2. Nombre 2</vt:lpstr>
      <vt:lpstr>    Unidad 2</vt:lpstr>
    </vt:vector>
  </TitlesOfParts>
  <Company/>
  <LinksUpToDate>false</LinksUpToDate>
  <CharactersWithSpaces>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Ruiz Alejandro Humberto</dc:creator>
  <cp:keywords/>
  <dc:description/>
  <cp:lastModifiedBy>Gonzalez Saldivar Luis Roberto</cp:lastModifiedBy>
  <cp:revision>6</cp:revision>
  <dcterms:created xsi:type="dcterms:W3CDTF">2022-12-08T06:20:00Z</dcterms:created>
  <dcterms:modified xsi:type="dcterms:W3CDTF">2022-12-0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FAC2B1F68554F9FE31EA8365B9A4A</vt:lpwstr>
  </property>
</Properties>
</file>